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7BDB5F9B" w14:textId="2FF782FF" w:rsidR="00627BFA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F37C328" wp14:editId="05FC0279">
                <wp:simplePos x="0" y="0"/>
                <wp:positionH relativeFrom="margin">
                  <wp:posOffset>304800</wp:posOffset>
                </wp:positionH>
                <wp:positionV relativeFrom="paragraph">
                  <wp:posOffset>6985</wp:posOffset>
                </wp:positionV>
                <wp:extent cx="5010150" cy="1162050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010150" cy="1162050"/>
                          <a:chOff x="0" y="0"/>
                          <a:chExt cx="5010150" cy="1162050"/>
                        </a:xfrm>
                      </wpg:grpSpPr>
                      <wps:wsp>
                        <wps:cNvPr id="13" name="Rounded Rectangle 6"/>
                        <wps:cNvSpPr/>
                        <wps:spPr>
                          <a:xfrm>
                            <a:off x="0" y="0"/>
                            <a:ext cx="5000625" cy="342900"/>
                          </a:xfrm>
                          <a:prstGeom prst="round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43451C" w14:textId="18A7B503" w:rsidR="00452A7C" w:rsidRPr="00452A7C" w:rsidRDefault="00452A7C" w:rsidP="00A3245A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ام دوره</w:t>
                              </w:r>
                              <w:r w:rsidR="0019152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(درس)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19152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کاربرد کامپیوتر در علوم پزشک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ounded Rectangle 7"/>
                        <wps:cNvSpPr/>
                        <wps:spPr>
                          <a:xfrm>
                            <a:off x="0" y="409575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293F72D" w14:textId="4B126437" w:rsidR="00452A7C" w:rsidRPr="00452A7C" w:rsidRDefault="00452A7C" w:rsidP="00780957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گروه</w:t>
                              </w:r>
                              <w:r w:rsidR="00511A84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آموزشی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D44A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78095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یریت فناوری اطلاعات سلامت</w:t>
                              </w:r>
                              <w:r w:rsidR="002A3C7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 انفورماتیک پزشک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ounded Rectangle 8"/>
                        <wps:cNvSpPr/>
                        <wps:spPr>
                          <a:xfrm>
                            <a:off x="0" y="819150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3F724E0" w14:textId="13ECB646" w:rsidR="00FE57E0" w:rsidRDefault="00452A7C" w:rsidP="00A3245A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رس</w:t>
                              </w:r>
                              <w:r w:rsidR="0043693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مدرسا</w:t>
                              </w:r>
                              <w:r w:rsidR="003A1C90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2D44A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78095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دکتر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سینا فتحی</w:t>
                              </w:r>
                            </w:p>
                            <w:p w14:paraId="6B4EAE31" w14:textId="77777777" w:rsidR="00452A7C" w:rsidRPr="00452A7C" w:rsidRDefault="00452A7C" w:rsidP="003A1C90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37C328" id="Group 12" o:spid="_x0000_s1026" style="position:absolute;left:0;text-align:left;margin-left:24pt;margin-top:.55pt;width:394.5pt;height:91.5pt;z-index:251662336;mso-position-horizontal-relative:margin" coordsize="50101,11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">
                <v:roundrect id="Rounded Rectangle 6" o:spid="_x0000_s1027" style="position:absolute;width:50006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" fillcolor="#bdd6ee [1300]" strokecolor="#1f4d78 [1604]" strokeweight="1pt">
                  <v:stroke joinstyle="miter"/>
                  <v:textbox>
                    <w:txbxContent>
                      <w:p w14:paraId="2B43451C" w14:textId="18A7B503" w:rsidR="00452A7C" w:rsidRPr="00452A7C" w:rsidRDefault="00452A7C" w:rsidP="00A3245A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ام دوره</w:t>
                        </w:r>
                        <w:r w:rsidR="0019152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(درس)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19152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 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کاربرد کامپیوتر در علوم پزشکی</w:t>
                        </w:r>
                      </w:p>
                    </w:txbxContent>
                  </v:textbox>
                </v:roundrect>
                <v:roundrect id="_x0000_s1028" style="position:absolute;top:4095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FS6xAAAANsAAAAPAAAAZHJzL2Rvd25yZXYueG1sRE9LawIx&#10;EL4X+h/CCF5KzbZI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AYsVLr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1293F72D" w14:textId="4B126437" w:rsidR="00452A7C" w:rsidRPr="00452A7C" w:rsidRDefault="00452A7C" w:rsidP="00780957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گروه</w:t>
                        </w:r>
                        <w:r w:rsidR="00511A84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آموزشی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2D44A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78095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یریت فناوری اطلاعات سلامت</w:t>
                        </w:r>
                        <w:r w:rsidR="002A3C7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 انفورماتیک پزشکی</w:t>
                        </w:r>
                      </w:p>
                    </w:txbxContent>
                  </v:textbox>
                </v:roundrect>
                <v:roundrect id="Rounded Rectangle 8" o:spid="_x0000_s1029" style="position:absolute;top:8191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PEhxAAAANsAAAAPAAAAZHJzL2Rvd25yZXYueG1sRE9LawIx&#10;EL4X+h/CCF5KzbZg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Glg8SH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73F724E0" w14:textId="13ECB646" w:rsidR="00FE57E0" w:rsidRDefault="00452A7C" w:rsidP="00A3245A">
                        <w:pPr>
                          <w:jc w:val="right"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رس</w:t>
                        </w:r>
                        <w:r w:rsidR="0043693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مدرسا</w:t>
                        </w:r>
                        <w:r w:rsidR="003A1C90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2D44A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78095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دکتر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سینا فتحی</w:t>
                        </w:r>
                      </w:p>
                      <w:p w14:paraId="6B4EAE31" w14:textId="77777777" w:rsidR="00452A7C" w:rsidRPr="00452A7C" w:rsidRDefault="00452A7C" w:rsidP="003A1C90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29EFC8D4" w14:textId="77777777" w:rsidR="00452A7C" w:rsidRDefault="00452A7C" w:rsidP="00AB17CB">
      <w:pPr>
        <w:jc w:val="right"/>
        <w:rPr>
          <w:rtl/>
          <w:lang w:bidi="fa-IR"/>
        </w:rPr>
      </w:pPr>
    </w:p>
    <w:p w14:paraId="6EF828E1" w14:textId="77777777" w:rsidR="00452A7C" w:rsidRDefault="00452A7C" w:rsidP="00AB17CB">
      <w:pPr>
        <w:jc w:val="right"/>
        <w:rPr>
          <w:rtl/>
          <w:lang w:bidi="fa-IR"/>
        </w:rPr>
      </w:pPr>
    </w:p>
    <w:p w14:paraId="414544F6" w14:textId="77777777" w:rsidR="00AB17CB" w:rsidRDefault="00AB17CB" w:rsidP="00AB17CB">
      <w:pPr>
        <w:jc w:val="right"/>
        <w:rPr>
          <w:rtl/>
          <w:lang w:bidi="fa-IR"/>
        </w:rPr>
      </w:pPr>
    </w:p>
    <w:p w14:paraId="197369B6" w14:textId="420C424C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401BD229" wp14:editId="1705EA70">
                <wp:simplePos x="0" y="0"/>
                <wp:positionH relativeFrom="margin">
                  <wp:posOffset>-283028</wp:posOffset>
                </wp:positionH>
                <wp:positionV relativeFrom="paragraph">
                  <wp:posOffset>236674</wp:posOffset>
                </wp:positionV>
                <wp:extent cx="6161313" cy="1171575"/>
                <wp:effectExtent l="0" t="0" r="11430" b="28575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61313" cy="1171575"/>
                          <a:chOff x="-110874" y="0"/>
                          <a:chExt cx="5578224" cy="1171575"/>
                        </a:xfrm>
                      </wpg:grpSpPr>
                      <wps:wsp>
                        <wps:cNvPr id="10" name="Rounded Rectangle 5"/>
                        <wps:cNvSpPr/>
                        <wps:spPr>
                          <a:xfrm>
                            <a:off x="0" y="0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E62352" w14:textId="17B3D0B9" w:rsidR="00452A7C" w:rsidRPr="00AE49DB" w:rsidRDefault="00AD524D" w:rsidP="00A3245A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رشته/مقطع تحصیلی جمعیت هدف: </w:t>
                              </w:r>
                              <w:r w:rsidR="00A3245A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مامایی</w:t>
                              </w:r>
                              <w:r w:rsidR="008B7CD2" w:rsidRPr="008B7CD2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800DEF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کارشناسی ارشد</w:t>
                              </w:r>
                              <w:r w:rsidR="009B79E4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  <w:p w14:paraId="20E5D277" w14:textId="77777777" w:rsidR="00AD524D" w:rsidRDefault="00AD524D" w:rsidP="00AD524D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ounded Rectangle 11"/>
                        <wps:cNvSpPr/>
                        <wps:spPr>
                          <a:xfrm>
                            <a:off x="9525" y="409575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BD9FC34" w14:textId="76EB3981" w:rsidR="00AD524D" w:rsidRPr="00AE49DB" w:rsidRDefault="00AD524D" w:rsidP="00401CF2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نوع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 تعداد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احد:</w:t>
                              </w:r>
                              <w:r w:rsidR="00401CF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AE49D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تئوری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: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1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عملی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: 1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هر دو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2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35658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 </w:t>
                              </w:r>
                              <w:r w:rsidR="002671D5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4B2C20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  <w:p w14:paraId="64AD22A4" w14:textId="77777777" w:rsidR="00AD524D" w:rsidRDefault="00AD524D" w:rsidP="00AD524D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ounded Rectangle 16"/>
                        <wps:cNvSpPr/>
                        <wps:spPr>
                          <a:xfrm>
                            <a:off x="-110874" y="819150"/>
                            <a:ext cx="5577651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5991B41" w14:textId="5C41A6CF" w:rsidR="0017349D" w:rsidRPr="0017349D" w:rsidRDefault="0017349D" w:rsidP="00A3245A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 w:rsidRPr="0017349D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نیمسال تحصیلی :     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:        اول- 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2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3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مکان اجرا</w:t>
                              </w:r>
                              <w:r w:rsidR="00A041DB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 w:rsidR="009B79E4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دانشکده 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پرستاری و مامایی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671D5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2E6B8C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671D5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روز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/ساعت کلاس</w:t>
                              </w:r>
                              <w:r w:rsidR="00324BD8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  </w:t>
                              </w:r>
                              <w:r w:rsidR="009B79E4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سه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شنبه 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3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1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6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 </w:t>
                              </w:r>
                              <w:r w:rsidR="002671D5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        </w:t>
                              </w:r>
                              <w:r w:rsidRPr="0017349D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1BD229" id="Group 9" o:spid="_x0000_s1030" style="position:absolute;left:0;text-align:left;margin-left:-22.3pt;margin-top:18.65pt;width:485.15pt;height:92.25pt;z-index:251668480;mso-position-horizontal-relative:margin;mso-width-relative:margin" coordorigin="-1108" coordsize="55782,1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">
                <v:roundrect id="Rounded Rectangle 5" o:spid="_x0000_s1031" style="position:absolute;width:54578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" fillcolor="#d9e2f3 [664]" strokecolor="#1f4d78 [1604]" strokeweight="1pt">
                  <v:stroke joinstyle="miter"/>
                  <v:textbox>
                    <w:txbxContent>
                      <w:p w14:paraId="1DE62352" w14:textId="17B3D0B9" w:rsidR="00452A7C" w:rsidRPr="00AE49DB" w:rsidRDefault="00AD524D" w:rsidP="00A3245A">
                        <w:pPr>
                          <w:bidi/>
                          <w:rPr>
                            <w:rFonts w:cs="B Titr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رشته/مقطع تحصیلی جمعیت هدف: </w:t>
                        </w:r>
                        <w:r w:rsidR="00A3245A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مامایی</w:t>
                        </w:r>
                        <w:r w:rsidR="008B7CD2" w:rsidRPr="008B7CD2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800DEF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کارشناسی ارشد</w:t>
                        </w:r>
                        <w:r w:rsidR="009B79E4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</w:p>
                      <w:p w14:paraId="20E5D277" w14:textId="77777777" w:rsidR="00AD524D" w:rsidRDefault="00AD524D" w:rsidP="00AD524D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</w:p>
                    </w:txbxContent>
                  </v:textbox>
                </v:roundrect>
                <v:roundrect id="Rounded Rectangle 11" o:spid="_x0000_s1032" style="position:absolute;left:95;top:4095;width:54578;height:352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" fillcolor="#d9e2f3 [664]" strokecolor="#41719c" strokeweight="1pt">
                  <v:stroke joinstyle="miter"/>
                  <v:textbox>
                    <w:txbxContent>
                      <w:p w14:paraId="2BD9FC34" w14:textId="76EB3981" w:rsidR="00AD524D" w:rsidRPr="00AE49DB" w:rsidRDefault="00AD524D" w:rsidP="00401CF2">
                        <w:pPr>
                          <w:bidi/>
                          <w:rPr>
                            <w:rFonts w:cs="B Titr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نوع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 تعداد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احد:</w:t>
                        </w:r>
                        <w:r w:rsidR="00401CF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    </w:t>
                        </w:r>
                        <w:r w:rsidR="00AE49D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تئوری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: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1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عملی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: 1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هر دو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2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135658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 </w:t>
                        </w:r>
                        <w:r w:rsidR="002671D5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</w:t>
                        </w:r>
                        <w:r w:rsidR="004B2C20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</w:p>
                      <w:p w14:paraId="64AD22A4" w14:textId="77777777" w:rsidR="00AD524D" w:rsidRDefault="00AD524D" w:rsidP="00AD524D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</w:p>
                    </w:txbxContent>
                  </v:textbox>
                </v:roundrect>
                <v:roundrect id="Rounded Rectangle 16" o:spid="_x0000_s1033" style="position:absolute;left:-1108;top:8191;width:55775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" fillcolor="#d9e2f3 [664]" strokecolor="#41719c" strokeweight="1pt">
                  <v:stroke joinstyle="miter"/>
                  <v:textbox>
                    <w:txbxContent>
                      <w:p w14:paraId="45991B41" w14:textId="5C41A6CF" w:rsidR="0017349D" w:rsidRPr="0017349D" w:rsidRDefault="0017349D" w:rsidP="00A3245A">
                        <w:pPr>
                          <w:bidi/>
                          <w:rPr>
                            <w:rFonts w:cs="B Titr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 w:rsidRPr="0017349D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نیمسال تحصیلی :     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:        اول- 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2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3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مکان اجرا</w:t>
                        </w:r>
                        <w:r w:rsidR="00A041DB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 w:rsidR="009B79E4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دانشکده 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پرستاری و مامایی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671D5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</w:t>
                        </w:r>
                        <w:r w:rsidR="002E6B8C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671D5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روز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/ساعت کلاس</w:t>
                        </w:r>
                        <w:r w:rsidR="00324BD8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  </w:t>
                        </w:r>
                        <w:r w:rsidR="009B79E4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سه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شنبه 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3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1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6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 </w:t>
                        </w:r>
                        <w:r w:rsidR="002671D5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        </w:t>
                        </w:r>
                        <w:r w:rsidRPr="0017349D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7BAB2482" w14:textId="77777777" w:rsidR="003A1C90" w:rsidRDefault="003A1C90" w:rsidP="00AB17CB">
      <w:pPr>
        <w:jc w:val="right"/>
        <w:rPr>
          <w:rtl/>
          <w:lang w:bidi="fa-IR"/>
        </w:rPr>
      </w:pPr>
    </w:p>
    <w:p w14:paraId="6FA494AC" w14:textId="77777777" w:rsidR="003A1C90" w:rsidRDefault="003A1C90" w:rsidP="00AB17CB">
      <w:pPr>
        <w:jc w:val="right"/>
        <w:rPr>
          <w:rtl/>
          <w:lang w:bidi="fa-IR"/>
        </w:rPr>
      </w:pPr>
    </w:p>
    <w:p w14:paraId="17E877A8" w14:textId="0F69529A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571C26" wp14:editId="2870EE0E">
                <wp:simplePos x="0" y="0"/>
                <wp:positionH relativeFrom="column">
                  <wp:posOffset>4591050</wp:posOffset>
                </wp:positionH>
                <wp:positionV relativeFrom="paragraph">
                  <wp:posOffset>25400</wp:posOffset>
                </wp:positionV>
                <wp:extent cx="123825" cy="114300"/>
                <wp:effectExtent l="0" t="0" r="9525" b="0"/>
                <wp:wrapNone/>
                <wp:docPr id="8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3825" cy="1143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404129" id="Rounded Rectangle 8" o:spid="_x0000_s1026" style="position:absolute;margin-left:361.5pt;margin-top:2pt;width:9.75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" fillcolor="white [3212]" strokecolor="#1f4d78 [1604]" strokeweight="1pt">
                <v:stroke joinstyle="miter"/>
                <v:path arrowok="t"/>
              </v:roundrect>
            </w:pict>
          </mc:Fallback>
        </mc:AlternateContent>
      </w:r>
    </w:p>
    <w:p w14:paraId="4C433488" w14:textId="77777777" w:rsidR="00AB17CB" w:rsidRDefault="00AB17CB" w:rsidP="00AB17CB">
      <w:pPr>
        <w:jc w:val="right"/>
        <w:rPr>
          <w:rtl/>
          <w:lang w:bidi="fa-IR"/>
        </w:rPr>
      </w:pPr>
    </w:p>
    <w:p w14:paraId="494330B4" w14:textId="57DA8289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58D48F" wp14:editId="4D94930F">
                <wp:simplePos x="0" y="0"/>
                <wp:positionH relativeFrom="column">
                  <wp:posOffset>-407670</wp:posOffset>
                </wp:positionH>
                <wp:positionV relativeFrom="paragraph">
                  <wp:posOffset>257175</wp:posOffset>
                </wp:positionV>
                <wp:extent cx="6753225" cy="1040765"/>
                <wp:effectExtent l="0" t="0" r="9525" b="6985"/>
                <wp:wrapNone/>
                <wp:docPr id="7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53225" cy="104076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162AFF" w14:textId="300B1E06" w:rsidR="00875AEB" w:rsidRPr="008B7CD2" w:rsidRDefault="00875AEB" w:rsidP="009520CA">
                            <w:pPr>
                              <w:bidi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875AEB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هدف کلی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  <w:r w:rsidR="008B7CD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C03580" w:rsidRPr="00C03580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آشنا</w:t>
                            </w:r>
                            <w:r w:rsidR="00C03580" w:rsidRPr="00C03580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ی</w:t>
                            </w:r>
                            <w:r w:rsidR="00C03580" w:rsidRPr="00C03580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و کسب توان کاربر</w:t>
                            </w:r>
                            <w:r w:rsidR="00C03580" w:rsidRPr="00C03580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C03580" w:rsidRPr="00C03580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برنامه‌ها</w:t>
                            </w:r>
                            <w:r w:rsidR="00C03580" w:rsidRPr="00C03580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C03580" w:rsidRPr="00C03580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کامپ</w:t>
                            </w:r>
                            <w:r w:rsidR="00C03580" w:rsidRPr="00C03580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C03580" w:rsidRPr="00C03580">
                              <w:rPr>
                                <w:rFonts w:cs="B Titr" w:hint="eastAsi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وتر</w:t>
                            </w:r>
                            <w:r w:rsidR="00C03580" w:rsidRPr="00C03580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C03580" w:rsidRPr="00C03580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مورد استفاده در تحق</w:t>
                            </w:r>
                            <w:r w:rsidR="00C03580" w:rsidRPr="00C03580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C03580" w:rsidRPr="00C03580">
                              <w:rPr>
                                <w:rFonts w:cs="B Titr" w:hint="eastAsi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قات</w:t>
                            </w:r>
                            <w:r w:rsidR="00C03580" w:rsidRPr="00C03580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پزشک</w:t>
                            </w:r>
                            <w:r w:rsidR="00C03580" w:rsidRPr="00C03580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C03580" w:rsidRPr="00C03580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و بهداشت</w:t>
                            </w:r>
                            <w:r w:rsidR="008C5684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307C43B7" w14:textId="77777777" w:rsidR="00875AEB" w:rsidRPr="00E63D19" w:rsidRDefault="00875AEB" w:rsidP="00875AEB">
                            <w:pPr>
                              <w:bidi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2A3E9D79" w14:textId="77777777" w:rsidR="00875AEB" w:rsidRDefault="00875AEB" w:rsidP="00875AEB">
                            <w:pPr>
                              <w:bidi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F2BE434" w14:textId="77777777" w:rsidR="00875AEB" w:rsidRPr="00875AEB" w:rsidRDefault="00875AEB" w:rsidP="00875AEB">
                            <w:pPr>
                              <w:bidi/>
                              <w:rPr>
                                <w:rFonts w:cs="B Titr"/>
                                <w:color w:val="000000" w:themeColor="text1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58D48F" id="Rounded Rectangle 7" o:spid="_x0000_s1034" style="position:absolute;left:0;text-align:left;margin-left:-32.1pt;margin-top:20.25pt;width:531.75pt;height:81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" fillcolor="#fbe4d5 [661]" strokecolor="#c00000" strokeweight="1pt">
                <v:stroke joinstyle="miter"/>
                <v:path arrowok="t"/>
                <v:textbox>
                  <w:txbxContent>
                    <w:p w14:paraId="1F162AFF" w14:textId="300B1E06" w:rsidR="00875AEB" w:rsidRPr="008B7CD2" w:rsidRDefault="00875AEB" w:rsidP="009520CA">
                      <w:pPr>
                        <w:bidi/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</w:pPr>
                      <w:r w:rsidRPr="00875AEB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هدف کلی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  <w:r w:rsidR="008B7CD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آشنا</w:t>
                      </w:r>
                      <w:r w:rsidR="00C03580" w:rsidRPr="00C03580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ی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و کسب توان کاربر</w:t>
                      </w:r>
                      <w:r w:rsidR="00C03580" w:rsidRPr="00C03580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برنامه‌ها</w:t>
                      </w:r>
                      <w:r w:rsidR="00C03580" w:rsidRPr="00C03580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کامپ</w:t>
                      </w:r>
                      <w:r w:rsidR="00C03580" w:rsidRPr="00C03580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C03580" w:rsidRPr="00C03580">
                        <w:rPr>
                          <w:rFonts w:cs="B Titr" w:hint="eastAsi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وتر</w:t>
                      </w:r>
                      <w:r w:rsidR="00C03580" w:rsidRPr="00C03580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مورد استفاده در 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تحق</w:t>
                      </w:r>
                      <w:r w:rsidR="00C03580" w:rsidRPr="00C03580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C03580" w:rsidRPr="00C03580">
                        <w:rPr>
                          <w:rFonts w:cs="B Titr" w:hint="eastAsi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قات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پزشک</w:t>
                      </w:r>
                      <w:r w:rsidR="00C03580" w:rsidRPr="00C03580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و بهداشت</w:t>
                      </w:r>
                      <w:r w:rsidR="008C5684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bookmarkStart w:id="1" w:name="_GoBack"/>
                      <w:bookmarkEnd w:id="1"/>
                    </w:p>
                    <w:p w14:paraId="307C43B7" w14:textId="77777777" w:rsidR="00875AEB" w:rsidRPr="00E63D19" w:rsidRDefault="00875AEB" w:rsidP="00875AEB">
                      <w:pPr>
                        <w:bidi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2A3E9D79" w14:textId="77777777" w:rsidR="00875AEB" w:rsidRDefault="00875AEB" w:rsidP="00875AEB">
                      <w:pPr>
                        <w:bidi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F2BE434" w14:textId="77777777" w:rsidR="00875AEB" w:rsidRPr="00875AEB" w:rsidRDefault="00875AEB" w:rsidP="00875AEB">
                      <w:pPr>
                        <w:bidi/>
                        <w:rPr>
                          <w:rFonts w:cs="B Titr"/>
                          <w:color w:val="000000" w:themeColor="text1"/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1B0476D" w14:textId="77777777" w:rsidR="00AB17CB" w:rsidRDefault="00AB17CB" w:rsidP="00AB17CB">
      <w:pPr>
        <w:jc w:val="right"/>
        <w:rPr>
          <w:rtl/>
          <w:lang w:bidi="fa-IR"/>
        </w:rPr>
      </w:pPr>
    </w:p>
    <w:p w14:paraId="52B0F8DD" w14:textId="77777777" w:rsidR="00AB17CB" w:rsidRDefault="00AB17CB" w:rsidP="00AB17CB">
      <w:pPr>
        <w:jc w:val="right"/>
        <w:rPr>
          <w:rtl/>
          <w:lang w:bidi="fa-IR"/>
        </w:rPr>
      </w:pPr>
    </w:p>
    <w:p w14:paraId="6A480F13" w14:textId="77777777" w:rsidR="00AB17CB" w:rsidRDefault="00AB17CB" w:rsidP="00D460B5">
      <w:pPr>
        <w:rPr>
          <w:rtl/>
          <w:lang w:bidi="fa-IR"/>
        </w:rPr>
      </w:pPr>
    </w:p>
    <w:p w14:paraId="69772F1B" w14:textId="77777777" w:rsidR="0054598B" w:rsidRDefault="0054598B" w:rsidP="00D460B5">
      <w:pPr>
        <w:rPr>
          <w:rtl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0530"/>
      </w:tblGrid>
      <w:tr w:rsidR="00822E02" w14:paraId="1ADA91A9" w14:textId="77777777" w:rsidTr="0054598B">
        <w:tc>
          <w:tcPr>
            <w:tcW w:w="10530" w:type="dxa"/>
            <w:tcBorders>
              <w:top w:val="single" w:sz="24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  <w:shd w:val="clear" w:color="auto" w:fill="DEEAF6" w:themeFill="accent1" w:themeFillTint="33"/>
          </w:tcPr>
          <w:p w14:paraId="1C570B88" w14:textId="77777777" w:rsidR="00F751A8" w:rsidRDefault="00822E02" w:rsidP="00F751A8">
            <w:pPr>
              <w:bidi/>
              <w:rPr>
                <w:rFonts w:cs="B Titr"/>
                <w:rtl/>
                <w:lang w:bidi="fa-IR"/>
              </w:rPr>
            </w:pPr>
            <w:r w:rsidRPr="004E041D">
              <w:rPr>
                <w:rFonts w:cs="B Titr" w:hint="cs"/>
                <w:rtl/>
                <w:lang w:bidi="fa-IR"/>
              </w:rPr>
              <w:t>اهداف اختصاصی</w:t>
            </w:r>
            <w:r w:rsidR="00436932">
              <w:rPr>
                <w:rFonts w:cs="B Titr" w:hint="cs"/>
                <w:rtl/>
                <w:lang w:bidi="fa-IR"/>
              </w:rPr>
              <w:t xml:space="preserve"> دوره</w:t>
            </w:r>
            <w:r w:rsidRPr="004E041D">
              <w:rPr>
                <w:rFonts w:cs="B Titr" w:hint="cs"/>
                <w:rtl/>
                <w:lang w:bidi="fa-IR"/>
              </w:rPr>
              <w:t xml:space="preserve"> (رفتاری)</w:t>
            </w:r>
            <w:r>
              <w:rPr>
                <w:rStyle w:val="FootnoteReference"/>
                <w:rFonts w:cs="B Titr"/>
                <w:rtl/>
                <w:lang w:bidi="fa-IR"/>
              </w:rPr>
              <w:footnoteReference w:id="1"/>
            </w:r>
            <w:r w:rsidR="00992D7D">
              <w:rPr>
                <w:rFonts w:cs="B Titr" w:hint="cs"/>
                <w:rtl/>
                <w:lang w:bidi="fa-IR"/>
              </w:rPr>
              <w:t xml:space="preserve"> </w:t>
            </w:r>
          </w:p>
          <w:p w14:paraId="52622963" w14:textId="77777777" w:rsidR="00822E02" w:rsidRPr="00945D59" w:rsidRDefault="00822E02" w:rsidP="00F751A8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از 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>فراگیر</w:t>
            </w: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 انتظار می رود در پایان دوره آموزشی بتواند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 xml:space="preserve">: </w:t>
            </w:r>
          </w:p>
        </w:tc>
      </w:tr>
      <w:tr w:rsidR="00822E02" w14:paraId="3F741935" w14:textId="77777777" w:rsidTr="0054598B">
        <w:trPr>
          <w:trHeight w:val="333"/>
        </w:trPr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4E12B9F0" w14:textId="7E42A3A1" w:rsidR="00822E02" w:rsidRDefault="00C03580" w:rsidP="00C03580">
            <w:pPr>
              <w:bidi/>
              <w:rPr>
                <w:rFonts w:cs="B Titr"/>
                <w:rtl/>
                <w:lang w:bidi="fa-IR"/>
              </w:rPr>
            </w:pPr>
            <w:r w:rsidRPr="00C03580">
              <w:rPr>
                <w:rFonts w:cs="B Titr"/>
                <w:rtl/>
                <w:lang w:bidi="fa-IR"/>
              </w:rPr>
              <w:t>با کاربرد کامپ</w:t>
            </w:r>
            <w:r w:rsidRPr="00C03580">
              <w:rPr>
                <w:rFonts w:cs="B Titr" w:hint="cs"/>
                <w:rtl/>
                <w:lang w:bidi="fa-IR"/>
              </w:rPr>
              <w:t>ی</w:t>
            </w:r>
            <w:r w:rsidRPr="00C03580">
              <w:rPr>
                <w:rFonts w:cs="B Titr" w:hint="eastAsia"/>
                <w:rtl/>
                <w:lang w:bidi="fa-IR"/>
              </w:rPr>
              <w:t>وتر</w:t>
            </w:r>
            <w:r w:rsidRPr="00C03580">
              <w:rPr>
                <w:rFonts w:cs="B Titr"/>
                <w:rtl/>
                <w:lang w:bidi="fa-IR"/>
              </w:rPr>
              <w:t xml:space="preserve"> و نرم افزارها</w:t>
            </w:r>
            <w:r w:rsidRPr="00C03580">
              <w:rPr>
                <w:rFonts w:cs="B Titr" w:hint="cs"/>
                <w:rtl/>
                <w:lang w:bidi="fa-IR"/>
              </w:rPr>
              <w:t>ی</w:t>
            </w:r>
            <w:r w:rsidRPr="00C03580">
              <w:rPr>
                <w:rFonts w:cs="B Titr"/>
                <w:rtl/>
                <w:lang w:bidi="fa-IR"/>
              </w:rPr>
              <w:t xml:space="preserve"> مرتبط آشنا </w:t>
            </w:r>
            <w:r>
              <w:rPr>
                <w:rFonts w:cs="B Titr" w:hint="cs"/>
                <w:rtl/>
                <w:lang w:bidi="fa-IR"/>
              </w:rPr>
              <w:t>باشد.</w:t>
            </w:r>
          </w:p>
        </w:tc>
      </w:tr>
      <w:tr w:rsidR="00822E02" w14:paraId="39035761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63F7EB1B" w14:textId="3BFD81E2" w:rsidR="00822E02" w:rsidRDefault="008B7CD2" w:rsidP="00C03580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با </w:t>
            </w:r>
            <w:r w:rsidR="00C03580">
              <w:rPr>
                <w:rFonts w:cs="B Titr" w:hint="cs"/>
                <w:rtl/>
                <w:lang w:bidi="fa-IR"/>
              </w:rPr>
              <w:t>بانک‌های اطلاعاتی پزشکی</w:t>
            </w:r>
            <w:r w:rsidR="007308DC">
              <w:rPr>
                <w:rFonts w:cs="B Titr" w:hint="cs"/>
                <w:rtl/>
                <w:lang w:bidi="fa-IR"/>
              </w:rPr>
              <w:t xml:space="preserve"> سلامت </w:t>
            </w:r>
            <w:r>
              <w:rPr>
                <w:rFonts w:cs="B Titr" w:hint="cs"/>
                <w:rtl/>
                <w:lang w:bidi="fa-IR"/>
              </w:rPr>
              <w:t xml:space="preserve">آشنا باشد.   </w:t>
            </w:r>
          </w:p>
        </w:tc>
      </w:tr>
      <w:tr w:rsidR="00822E02" w14:paraId="6D70767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16379589" w14:textId="5D0F145B" w:rsidR="00822E02" w:rsidRDefault="00C03580" w:rsidP="00C03580">
            <w:pPr>
              <w:bidi/>
              <w:rPr>
                <w:rFonts w:cs="B Titr"/>
                <w:rtl/>
                <w:lang w:bidi="fa-IR"/>
              </w:rPr>
            </w:pPr>
            <w:r w:rsidRPr="00C03580">
              <w:rPr>
                <w:rFonts w:cs="B Titr"/>
                <w:rtl/>
                <w:lang w:bidi="fa-IR"/>
              </w:rPr>
              <w:t>چگونگ</w:t>
            </w:r>
            <w:r w:rsidRPr="00C03580">
              <w:rPr>
                <w:rFonts w:cs="B Titr" w:hint="cs"/>
                <w:rtl/>
                <w:lang w:bidi="fa-IR"/>
              </w:rPr>
              <w:t>ی</w:t>
            </w:r>
            <w:r w:rsidRPr="00C03580">
              <w:rPr>
                <w:rFonts w:cs="B Titr"/>
                <w:rtl/>
                <w:lang w:bidi="fa-IR"/>
              </w:rPr>
              <w:t xml:space="preserve"> بکارگ</w:t>
            </w:r>
            <w:r w:rsidRPr="00C03580">
              <w:rPr>
                <w:rFonts w:cs="B Titr" w:hint="cs"/>
                <w:rtl/>
                <w:lang w:bidi="fa-IR"/>
              </w:rPr>
              <w:t>ی</w:t>
            </w:r>
            <w:r w:rsidRPr="00C03580">
              <w:rPr>
                <w:rFonts w:cs="B Titr" w:hint="eastAsia"/>
                <w:rtl/>
                <w:lang w:bidi="fa-IR"/>
              </w:rPr>
              <w:t>ر</w:t>
            </w:r>
            <w:r w:rsidRPr="00C03580">
              <w:rPr>
                <w:rFonts w:cs="B Titr" w:hint="cs"/>
                <w:rtl/>
                <w:lang w:bidi="fa-IR"/>
              </w:rPr>
              <w:t>ی</w:t>
            </w:r>
            <w:r>
              <w:rPr>
                <w:rFonts w:cs="B Titr" w:hint="cs"/>
                <w:rtl/>
                <w:lang w:bidi="fa-IR"/>
              </w:rPr>
              <w:t xml:space="preserve"> کامپیوتر</w:t>
            </w:r>
            <w:r w:rsidRPr="00C03580">
              <w:rPr>
                <w:rFonts w:cs="B Titr"/>
                <w:rtl/>
                <w:lang w:bidi="fa-IR"/>
              </w:rPr>
              <w:t xml:space="preserve"> در تحق</w:t>
            </w:r>
            <w:r w:rsidRPr="00C03580">
              <w:rPr>
                <w:rFonts w:cs="B Titr" w:hint="cs"/>
                <w:rtl/>
                <w:lang w:bidi="fa-IR"/>
              </w:rPr>
              <w:t>ی</w:t>
            </w:r>
            <w:r w:rsidRPr="00C03580">
              <w:rPr>
                <w:rFonts w:cs="B Titr" w:hint="eastAsia"/>
                <w:rtl/>
                <w:lang w:bidi="fa-IR"/>
              </w:rPr>
              <w:t>قات</w:t>
            </w:r>
            <w:r w:rsidRPr="00C03580">
              <w:rPr>
                <w:rFonts w:cs="B Titr"/>
                <w:rtl/>
                <w:lang w:bidi="fa-IR"/>
              </w:rPr>
              <w:t xml:space="preserve"> پزشک</w:t>
            </w:r>
            <w:r w:rsidRPr="00C03580">
              <w:rPr>
                <w:rFonts w:cs="B Titr" w:hint="cs"/>
                <w:rtl/>
                <w:lang w:bidi="fa-IR"/>
              </w:rPr>
              <w:t>ی</w:t>
            </w:r>
            <w:r w:rsidRPr="00C03580">
              <w:rPr>
                <w:rFonts w:cs="B Titr"/>
                <w:rtl/>
                <w:lang w:bidi="fa-IR"/>
              </w:rPr>
              <w:t xml:space="preserve"> و بهداشت بارور</w:t>
            </w:r>
            <w:r w:rsidRPr="00C03580">
              <w:rPr>
                <w:rFonts w:cs="B Titr" w:hint="cs"/>
                <w:rtl/>
                <w:lang w:bidi="fa-IR"/>
              </w:rPr>
              <w:t>ی</w:t>
            </w:r>
            <w:r w:rsidRPr="00C03580">
              <w:rPr>
                <w:rFonts w:cs="B Titr"/>
                <w:rtl/>
                <w:lang w:bidi="fa-IR"/>
              </w:rPr>
              <w:t xml:space="preserve"> را </w:t>
            </w:r>
            <w:r>
              <w:rPr>
                <w:rFonts w:cs="B Titr" w:hint="cs"/>
                <w:rtl/>
                <w:lang w:bidi="fa-IR"/>
              </w:rPr>
              <w:t>بیاموزد</w:t>
            </w:r>
            <w:r w:rsidRPr="00C03580">
              <w:rPr>
                <w:rFonts w:cs="B Titr"/>
                <w:rtl/>
                <w:lang w:bidi="fa-IR"/>
              </w:rPr>
              <w:t>.</w:t>
            </w:r>
          </w:p>
        </w:tc>
      </w:tr>
      <w:tr w:rsidR="00822E02" w14:paraId="096D431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E7DC14C" w14:textId="6C072C71" w:rsidR="00822E02" w:rsidRDefault="00822E02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822E02" w14:paraId="4D736A4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3FB2E7CD" w14:textId="6A40ED80" w:rsidR="00822E02" w:rsidRDefault="00822E02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822E02" w14:paraId="0DD8F076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FC11895" w14:textId="57E42A7B" w:rsidR="00822E02" w:rsidRDefault="00822E02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54598B" w14:paraId="11731D4A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68D9AA9" w14:textId="673E887F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54598B" w14:paraId="4DE49DD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83755D6" w14:textId="65076BD7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</w:tbl>
    <w:p w14:paraId="56879280" w14:textId="268CC732" w:rsidR="001F2A86" w:rsidRDefault="001F2A86" w:rsidP="00773121">
      <w:pPr>
        <w:bidi/>
        <w:spacing w:after="0" w:line="240" w:lineRule="auto"/>
        <w:rPr>
          <w:rFonts w:cs="B Titr"/>
          <w:rtl/>
          <w:lang w:bidi="fa-IR"/>
        </w:rPr>
      </w:pPr>
    </w:p>
    <w:p w14:paraId="01C27E5E" w14:textId="77777777" w:rsidR="00C03580" w:rsidRPr="00906B70" w:rsidRDefault="00C03580" w:rsidP="00C03580">
      <w:pPr>
        <w:bidi/>
        <w:spacing w:after="0" w:line="240" w:lineRule="auto"/>
        <w:rPr>
          <w:rFonts w:cs="B Titr"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620"/>
        <w:gridCol w:w="6390"/>
        <w:gridCol w:w="2520"/>
      </w:tblGrid>
      <w:tr w:rsidR="00906B70" w14:paraId="2C4523FC" w14:textId="77777777" w:rsidTr="004E5BDA">
        <w:tc>
          <w:tcPr>
            <w:tcW w:w="10530" w:type="dxa"/>
            <w:gridSpan w:val="3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24" w:space="0" w:color="C00000"/>
            </w:tcBorders>
            <w:shd w:val="clear" w:color="auto" w:fill="FBE4D5" w:themeFill="accent2" w:themeFillTint="33"/>
          </w:tcPr>
          <w:p w14:paraId="2A0C1317" w14:textId="77777777" w:rsidR="00906B70" w:rsidRPr="00906B70" w:rsidRDefault="00906B70" w:rsidP="0055706A">
            <w:pPr>
              <w:bidi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lastRenderedPageBreak/>
              <w:t xml:space="preserve">سرفصل های آموزشی  </w:t>
            </w:r>
            <w:r>
              <w:rPr>
                <w:rFonts w:cs="B Titr" w:hint="cs"/>
                <w:rtl/>
                <w:lang w:bidi="fa-IR"/>
              </w:rPr>
              <w:t>دوره</w:t>
            </w:r>
          </w:p>
        </w:tc>
      </w:tr>
      <w:tr w:rsidR="00906B70" w14:paraId="0A27305B" w14:textId="77777777" w:rsidTr="0055706A">
        <w:trPr>
          <w:trHeight w:val="333"/>
        </w:trPr>
        <w:tc>
          <w:tcPr>
            <w:tcW w:w="1620" w:type="dxa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73825116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شماره جلسه</w:t>
            </w:r>
          </w:p>
        </w:tc>
        <w:tc>
          <w:tcPr>
            <w:tcW w:w="639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696DB153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عنوان یا موضوع</w:t>
            </w:r>
          </w:p>
        </w:tc>
        <w:tc>
          <w:tcPr>
            <w:tcW w:w="252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3038B291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مدرس/مدرسین</w:t>
            </w:r>
          </w:p>
        </w:tc>
      </w:tr>
      <w:tr w:rsidR="002F6E3D" w14:paraId="424673B9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1C76D812" w14:textId="46C436B1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</w:t>
            </w:r>
          </w:p>
        </w:tc>
        <w:tc>
          <w:tcPr>
            <w:tcW w:w="6390" w:type="dxa"/>
            <w:tcBorders>
              <w:bottom w:val="single" w:sz="18" w:space="0" w:color="C00000"/>
            </w:tcBorders>
          </w:tcPr>
          <w:p w14:paraId="164BE92F" w14:textId="0CFB84E6" w:rsidR="002F6E3D" w:rsidRPr="00EF5613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>آشنایی با مفاهیم پایه فناوری اطلاعات، تاریخچه و سیر تکاملی رایانه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793D5DDA" w14:textId="7B8AC23B" w:rsidR="002F6E3D" w:rsidRPr="003B682B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2F5F6E0F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23D2600B" w14:textId="7072F12D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2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8BB45AF" w14:textId="0CBE46D1" w:rsidR="002F6E3D" w:rsidRPr="00EF5613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شنایی با اجزای مختلف رایانه و نحوه ارتباط آنها با یکدیگر 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36D338D" w14:textId="5FB4A5C1" w:rsidR="002F6E3D" w:rsidRPr="003B682B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1AE70DFB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7B0DF403" w14:textId="049B3321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3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61570AA1" w14:textId="31AD5894" w:rsidR="002F6E3D" w:rsidRPr="00EF5613" w:rsidRDefault="002F6E3D" w:rsidP="002F6E3D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آشنایی با سیستم عامل(مروری بر سیر تحول انواع سیستم های عامل، آشنایی کامل با مراحل نصب انواع سیستم عامل‌های خانواده ویندوز و قسمت‌های مختلف آ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33F9FEC" w14:textId="4A569F68" w:rsidR="002F6E3D" w:rsidRPr="003B682B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1E51EA48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2D102995" w14:textId="51051C21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4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6017F2F9" w14:textId="022E3CF7" w:rsidR="002F6E3D" w:rsidRPr="00EF5613" w:rsidRDefault="002F6E3D" w:rsidP="002F6E3D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>آموزش اینترنت (نحوه اتصال، معرفی بانک‌های اطلاعاتی علمی، نحوه جستجو در آنها، نحوه استفاده از ابزارهای هوش مصنوعی در تحقیقات علمی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1D11CFE" w14:textId="20B49FCA" w:rsidR="002F6E3D" w:rsidRPr="003B682B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4CD1E083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479593DD" w14:textId="611CC5B8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5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056589B" w14:textId="1384C928" w:rsidR="002F6E3D" w:rsidRPr="00EF5613" w:rsidRDefault="002F6E3D" w:rsidP="002F6E3D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EndNote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B920B8D" w14:textId="02C2391D" w:rsidR="002F6E3D" w:rsidRPr="003B682B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491F04EF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2A9ED596" w14:textId="27DA1669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6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2A74A6B9" w14:textId="0B7467AF" w:rsidR="002F6E3D" w:rsidRPr="00B10201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WORD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(مفاهیم ابتدایی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82CC8C5" w14:textId="10018617" w:rsidR="002F6E3D" w:rsidRPr="003B682B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54E86F80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460D16B9" w14:textId="749A8991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7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7F2D7F22" w14:textId="08604A6C" w:rsidR="002F6E3D" w:rsidRPr="00B10201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WORD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(پیشرفته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F7349F2" w14:textId="041DBC39" w:rsidR="002F6E3D" w:rsidRPr="003B682B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26A044BE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40A703E" w14:textId="679C6E31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8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4F80E632" w14:textId="1EC1A80A" w:rsidR="002F6E3D" w:rsidRPr="00EF5613" w:rsidRDefault="002F6E3D" w:rsidP="002F6E3D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EXCEL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(آشنایی با مفاهیم ابتدایی شامل برگ، کاربرگ، سلول، تنظیمات برنامه، کار با جداول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F0BE6C1" w14:textId="0B944537" w:rsidR="002F6E3D" w:rsidRPr="003B682B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41FAFCD0" w14:textId="77777777" w:rsidTr="004547F3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6D7A0390" w14:textId="773C4B01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9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7CE7A3A5" w14:textId="06E838E9" w:rsidR="002F6E3D" w:rsidRPr="00EF5613" w:rsidRDefault="002F6E3D" w:rsidP="002F6E3D">
            <w:pPr>
              <w:bidi/>
              <w:rPr>
                <w:rFonts w:cs="B Titr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EXCEL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(آموزش مباحث پیشرفته‌تر شامل فرمول نویسی، رسم نمودارهای مختلف، </w:t>
            </w:r>
            <w:r>
              <w:rPr>
                <w:rFonts w:cs="B Titr"/>
                <w:b/>
                <w:bCs/>
                <w:lang w:bidi="fa-IR"/>
              </w:rPr>
              <w:t>Pivot Table</w:t>
            </w:r>
            <w:r>
              <w:rPr>
                <w:rFonts w:cs="B Titr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D7DE65A" w14:textId="18EBFC62" w:rsidR="002F6E3D" w:rsidRPr="003B682B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014C951B" w14:textId="77777777" w:rsidTr="004547F3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54C1838A" w14:textId="7682FD2E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0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EE02604" w14:textId="31B49DFD" w:rsidR="002F6E3D" w:rsidRPr="0041676F" w:rsidRDefault="002F6E3D" w:rsidP="002F6E3D">
            <w:pPr>
              <w:bidi/>
              <w:rPr>
                <w:rFonts w:cs="Calibri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شنایی با مفاهیم نظری طراحی پایگاه داده‌های رابطه ای و نرم افزار </w:t>
            </w:r>
            <w:r>
              <w:rPr>
                <w:rFonts w:cs="B Titr"/>
                <w:b/>
                <w:bCs/>
                <w:lang w:bidi="fa-IR"/>
              </w:rPr>
              <w:t>ACCESS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81F3BFA" w14:textId="54515532" w:rsidR="002F6E3D" w:rsidRPr="003B682B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7F997908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200D185" w14:textId="67FD91AF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1</w:t>
            </w:r>
          </w:p>
        </w:tc>
        <w:tc>
          <w:tcPr>
            <w:tcW w:w="6390" w:type="dxa"/>
            <w:tcBorders>
              <w:bottom w:val="single" w:sz="18" w:space="0" w:color="C00000"/>
            </w:tcBorders>
          </w:tcPr>
          <w:p w14:paraId="2472DBAC" w14:textId="04705404" w:rsidR="002F6E3D" w:rsidRPr="00EF5613" w:rsidRDefault="002F6E3D" w:rsidP="002F6E3D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ACCESS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5621A57" w14:textId="1FA23E1C" w:rsidR="002F6E3D" w:rsidRPr="00BE643A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4FD9F4EE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3DC52AA8" w14:textId="512CF2AF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2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50024785" w14:textId="7EDF07FE" w:rsidR="002F6E3D" w:rsidRPr="00EF5613" w:rsidRDefault="002F6E3D" w:rsidP="002F6E3D">
            <w:pPr>
              <w:bidi/>
              <w:rPr>
                <w:rFonts w:cs="B Titr"/>
                <w:b/>
                <w:bCs/>
                <w:color w:val="FF0000"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POWERPOINT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27EA704" w14:textId="5366C5DB" w:rsidR="002F6E3D" w:rsidRPr="00BE643A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2F48D92C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43063167" w14:textId="24EAA27A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3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FA20998" w14:textId="69D52B1F" w:rsidR="002F6E3D" w:rsidRPr="002F6E3D" w:rsidRDefault="002F6E3D" w:rsidP="002F6E3D">
            <w:pPr>
              <w:bidi/>
              <w:rPr>
                <w:rFonts w:cs="B Titr"/>
                <w:b/>
                <w:bCs/>
                <w:lang w:bidi="fa-IR"/>
              </w:rPr>
            </w:pPr>
            <w:r w:rsidRPr="002F6E3D">
              <w:rPr>
                <w:rFonts w:cs="B Titr" w:hint="cs"/>
                <w:b/>
                <w:bCs/>
                <w:rtl/>
                <w:lang w:bidi="fa-IR"/>
              </w:rPr>
              <w:t xml:space="preserve">آشنایی با نرم افزار </w:t>
            </w:r>
            <w:r w:rsidRPr="002F6E3D">
              <w:rPr>
                <w:rFonts w:cs="B Titr"/>
                <w:b/>
                <w:bCs/>
                <w:lang w:bidi="fa-IR"/>
              </w:rPr>
              <w:t>SPSS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656E981" w14:textId="16C6F748" w:rsidR="002F6E3D" w:rsidRPr="00BE643A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7E17CFAC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7963C4E" w14:textId="252C6355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4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5994781E" w14:textId="2F77A21F" w:rsidR="002F6E3D" w:rsidRPr="002F6E3D" w:rsidRDefault="002F6E3D" w:rsidP="002F6E3D">
            <w:pPr>
              <w:bidi/>
              <w:rPr>
                <w:rFonts w:cs="B Titr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SPSS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FD0F370" w14:textId="030CFFA4" w:rsidR="002F6E3D" w:rsidRPr="00BE643A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4CB6525F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286FE54" w14:textId="41AD7811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5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3FD7DEAB" w14:textId="1A79F6B1" w:rsidR="002F6E3D" w:rsidRPr="00EF5613" w:rsidRDefault="002F6E3D" w:rsidP="002F6E3D">
            <w:pPr>
              <w:bidi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 w:rsidRPr="002F6E3D">
              <w:rPr>
                <w:rFonts w:cs="B Titr" w:hint="cs"/>
                <w:b/>
                <w:bCs/>
                <w:rtl/>
                <w:lang w:bidi="fa-IR"/>
              </w:rPr>
              <w:t xml:space="preserve">آشنایی با نرم افزار </w:t>
            </w:r>
            <w:r w:rsidRPr="002F6E3D">
              <w:rPr>
                <w:rFonts w:cs="B Titr"/>
                <w:b/>
                <w:bCs/>
                <w:lang w:bidi="fa-IR"/>
              </w:rPr>
              <w:t>Epi Info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7860D3A" w14:textId="40CE536A" w:rsidR="002F6E3D" w:rsidRPr="00BE643A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F6E3D" w14:paraId="5F56DD36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0982DA5C" w14:textId="27B533A7" w:rsidR="002F6E3D" w:rsidRDefault="002F6E3D" w:rsidP="002F6E3D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6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18" w:space="0" w:color="C00000"/>
              <w:right w:val="single" w:sz="4" w:space="0" w:color="auto"/>
            </w:tcBorders>
          </w:tcPr>
          <w:p w14:paraId="7BFFB8B6" w14:textId="4D23CA0F" w:rsidR="002F6E3D" w:rsidRPr="00EF5613" w:rsidRDefault="002F6E3D" w:rsidP="002F6E3D">
            <w:pPr>
              <w:bidi/>
              <w:rPr>
                <w:rFonts w:cs="B Nazanin"/>
                <w:b/>
                <w:bCs/>
                <w:color w:val="FF0000"/>
                <w:rtl/>
                <w:lang w:bidi="fa-IR"/>
              </w:rPr>
            </w:pPr>
            <w:r w:rsidRPr="00EF5613">
              <w:rPr>
                <w:rFonts w:cs="B Nazanin" w:hint="cs"/>
                <w:b/>
                <w:bCs/>
                <w:rtl/>
                <w:lang w:bidi="fa-IR"/>
              </w:rPr>
              <w:t>پرسش و پاسخ و رفع اشکال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C5E0E4A" w14:textId="58099DE9" w:rsidR="002F6E3D" w:rsidRPr="00BE643A" w:rsidRDefault="002F6E3D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B4AFB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780957" w14:paraId="2DA32876" w14:textId="77777777" w:rsidTr="00401CF2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22714087" w14:textId="3CBD3174" w:rsidR="00780957" w:rsidRDefault="005D784D" w:rsidP="0078095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7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18" w:space="0" w:color="C00000"/>
              <w:right w:val="single" w:sz="4" w:space="0" w:color="auto"/>
            </w:tcBorders>
          </w:tcPr>
          <w:p w14:paraId="6DC541B3" w14:textId="1A42D24B" w:rsidR="00780957" w:rsidRPr="00EF5613" w:rsidRDefault="005D784D" w:rsidP="00780957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EF5613">
              <w:rPr>
                <w:rFonts w:cs="B Nazanin" w:hint="cs"/>
                <w:b/>
                <w:bCs/>
                <w:rtl/>
                <w:lang w:bidi="fa-IR"/>
              </w:rPr>
              <w:t>امتحا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437654E2" w14:textId="03FBE6E3" w:rsidR="00780957" w:rsidRPr="00D6280A" w:rsidRDefault="002F6E3D" w:rsidP="00BE643A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261F74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</w:tbl>
    <w:p w14:paraId="3997028D" w14:textId="56623521" w:rsidR="005D73ED" w:rsidRDefault="005D73ED" w:rsidP="005D73ED">
      <w:pPr>
        <w:bidi/>
        <w:spacing w:after="0"/>
        <w:ind w:left="360"/>
        <w:rPr>
          <w:rFonts w:cs="B Titr"/>
          <w:rtl/>
          <w:lang w:bidi="fa-IR"/>
        </w:rPr>
      </w:pPr>
    </w:p>
    <w:p w14:paraId="109D172C" w14:textId="758EA0D6" w:rsidR="00AB15A9" w:rsidRDefault="00AB15A9" w:rsidP="00AB15A9">
      <w:pPr>
        <w:bidi/>
        <w:spacing w:after="0"/>
        <w:ind w:left="360"/>
        <w:rPr>
          <w:rFonts w:cs="B Titr"/>
          <w:rtl/>
          <w:lang w:bidi="fa-IR"/>
        </w:rPr>
      </w:pPr>
    </w:p>
    <w:p w14:paraId="7BBD383C" w14:textId="252357CD" w:rsidR="00AB15A9" w:rsidRDefault="00AB15A9" w:rsidP="00AB15A9">
      <w:pPr>
        <w:bidi/>
        <w:spacing w:after="0"/>
        <w:ind w:left="360"/>
        <w:rPr>
          <w:rFonts w:cs="B Titr"/>
          <w:rtl/>
          <w:lang w:bidi="fa-IR"/>
        </w:rPr>
      </w:pPr>
    </w:p>
    <w:p w14:paraId="57EC0CA4" w14:textId="77777777" w:rsidR="00AB15A9" w:rsidRDefault="00AB15A9" w:rsidP="00AB15A9">
      <w:pPr>
        <w:bidi/>
        <w:spacing w:after="0"/>
        <w:ind w:left="360"/>
        <w:rPr>
          <w:rFonts w:cs="B Titr"/>
          <w:rtl/>
          <w:lang w:bidi="fa-IR"/>
        </w:rPr>
      </w:pPr>
    </w:p>
    <w:p w14:paraId="470CE198" w14:textId="77777777" w:rsidR="00AB15A9" w:rsidRDefault="00AB15A9" w:rsidP="00AB15A9">
      <w:pPr>
        <w:bidi/>
        <w:spacing w:after="0"/>
        <w:rPr>
          <w:rFonts w:cs="B Titr"/>
          <w:rtl/>
          <w:lang w:bidi="fa-IR"/>
        </w:rPr>
      </w:pPr>
    </w:p>
    <w:p w14:paraId="6A1E5A0A" w14:textId="5B6E948B" w:rsidR="00532827" w:rsidRDefault="002E6954" w:rsidP="00AB15A9">
      <w:pPr>
        <w:bidi/>
        <w:spacing w:after="0"/>
        <w:rPr>
          <w:rFonts w:cs="B Titr"/>
          <w:rtl/>
          <w:lang w:bidi="fa-IR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90ED65D" wp14:editId="3A3697E9">
                <wp:simplePos x="0" y="0"/>
                <wp:positionH relativeFrom="column">
                  <wp:posOffset>-276225</wp:posOffset>
                </wp:positionH>
                <wp:positionV relativeFrom="paragraph">
                  <wp:posOffset>224790</wp:posOffset>
                </wp:positionV>
                <wp:extent cx="6715125" cy="1466850"/>
                <wp:effectExtent l="9525" t="9525" r="9525" b="9525"/>
                <wp:wrapNone/>
                <wp:docPr id="6" name="Rounded 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15125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2AE76" w14:textId="77777777" w:rsidR="00085030" w:rsidRDefault="00085030" w:rsidP="00085030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شیوه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(های)</w:t>
                            </w: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تدریس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2957F214" w14:textId="2CF23C04" w:rsidR="00532827" w:rsidRPr="00532827" w:rsidRDefault="00085030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  <w:r w:rsidR="00532827"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سخنرانی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ا جلب مشارکت دانشجویان   </w:t>
                            </w:r>
                          </w:p>
                          <w:p w14:paraId="2DEEAAD4" w14:textId="63F5377F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 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>روش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های فعال تدریس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>: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>روش بحث گروهی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>،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 روش پرسش و پاسخ،</w:t>
                            </w:r>
                            <w:r w:rsidRPr="00532827">
                              <w:rPr>
                                <w:rFonts w:ascii="Cambria" w:hAnsi="Cambria" w:cs="Cambria" w:hint="cs"/>
                                <w:color w:val="000000" w:themeColor="text1"/>
                                <w:rtl/>
                              </w:rPr>
                              <w:t> 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روش بارش مغزی، </w:t>
                            </w:r>
                          </w:p>
                          <w:p w14:paraId="381C5E62" w14:textId="29C31D18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-        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روش پروژه ای: 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( مشارکت دانشجویان در تدریس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، ارائه سخنرانی در مباحث تعیین شده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)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</w:t>
                            </w:r>
                          </w:p>
                          <w:p w14:paraId="65FB8E73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      </w:t>
                            </w:r>
                          </w:p>
                          <w:p w14:paraId="7E94CAB5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2D318867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604A9AA1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291AE9B5" w14:textId="77777777" w:rsidR="00085030" w:rsidRDefault="00085030" w:rsidP="00085030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088488B8" w14:textId="77777777" w:rsidR="00085030" w:rsidRDefault="00085030" w:rsidP="00085030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0ED65D" id="Rounded Rectangle 22" o:spid="_x0000_s1035" style="position:absolute;left:0;text-align:left;margin-left:-21.75pt;margin-top:17.7pt;width:528.75pt;height:115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" fillcolor="#dae3f3" strokecolor="#41719c" strokeweight="1pt">
                <v:stroke joinstyle="miter"/>
                <v:textbox>
                  <w:txbxContent>
                    <w:p w14:paraId="1352AE76" w14:textId="77777777" w:rsidR="00085030" w:rsidRDefault="00085030" w:rsidP="00085030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شیوه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(های)</w:t>
                      </w: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تدریس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2957F214" w14:textId="2CF23C04" w:rsidR="00532827" w:rsidRPr="00532827" w:rsidRDefault="00085030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  <w:r w:rsidR="00532827"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سخنرانی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با جلب مشارکت دانشجویان   </w:t>
                      </w:r>
                    </w:p>
                    <w:p w14:paraId="2DEEAAD4" w14:textId="63F5377F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 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>روش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های فعال تدریس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>: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>روش بحث گروهی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</w:rPr>
                        <w:t>،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 روش پرسش و پاسخ،</w:t>
                      </w:r>
                      <w:r w:rsidRPr="00532827">
                        <w:rPr>
                          <w:rFonts w:ascii="Cambria" w:hAnsi="Cambria" w:cs="Cambria" w:hint="cs"/>
                          <w:color w:val="000000" w:themeColor="text1"/>
                          <w:rtl/>
                        </w:rPr>
                        <w:t> 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روش بارش مغزی، </w:t>
                      </w:r>
                    </w:p>
                    <w:p w14:paraId="381C5E62" w14:textId="29C31D18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-        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روش پروژه ای: 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( مشارکت دانشجویان در تدریس</w:t>
                      </w: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، ارائه سخنرانی در مباحث تعیین شده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)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</w:t>
                      </w:r>
                    </w:p>
                    <w:p w14:paraId="65FB8E73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      </w:t>
                      </w:r>
                    </w:p>
                    <w:p w14:paraId="7E94CAB5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2D318867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604A9AA1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291AE9B5" w14:textId="77777777" w:rsidR="00085030" w:rsidRDefault="00085030" w:rsidP="00085030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088488B8" w14:textId="77777777" w:rsidR="00085030" w:rsidRDefault="00085030" w:rsidP="00085030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F68F7A7" w14:textId="02A7A3CD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38F19E0E" w14:textId="77777777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28495781" w14:textId="77777777" w:rsidR="00AB17CB" w:rsidRDefault="00AB17CB" w:rsidP="00AB17CB">
      <w:pPr>
        <w:jc w:val="right"/>
        <w:rPr>
          <w:rtl/>
          <w:lang w:bidi="fa-IR"/>
        </w:rPr>
      </w:pPr>
    </w:p>
    <w:p w14:paraId="20AEB03B" w14:textId="77777777" w:rsidR="00AB17CB" w:rsidRDefault="00AB17CB" w:rsidP="00AB17CB">
      <w:pPr>
        <w:jc w:val="right"/>
        <w:rPr>
          <w:rtl/>
          <w:lang w:bidi="fa-IR"/>
        </w:rPr>
      </w:pPr>
    </w:p>
    <w:p w14:paraId="68AB7C08" w14:textId="77777777" w:rsidR="00AB17CB" w:rsidRDefault="00AB17CB" w:rsidP="00AB17CB">
      <w:pPr>
        <w:jc w:val="right"/>
        <w:rPr>
          <w:rtl/>
          <w:lang w:bidi="fa-IR"/>
        </w:rPr>
      </w:pPr>
    </w:p>
    <w:p w14:paraId="15C22C61" w14:textId="43C865F6" w:rsidR="00AB17CB" w:rsidRDefault="00AB17CB" w:rsidP="00AB17CB">
      <w:pPr>
        <w:jc w:val="right"/>
        <w:rPr>
          <w:rtl/>
          <w:lang w:bidi="fa-IR"/>
        </w:rPr>
      </w:pPr>
    </w:p>
    <w:p w14:paraId="5E23F0C0" w14:textId="77777777" w:rsidR="00AB15A9" w:rsidRDefault="00AB15A9" w:rsidP="00AB17CB">
      <w:pPr>
        <w:jc w:val="right"/>
        <w:rPr>
          <w:rtl/>
          <w:lang w:bidi="fa-IR"/>
        </w:rPr>
      </w:pPr>
    </w:p>
    <w:p w14:paraId="45105D31" w14:textId="26AFDA06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121B4B2" wp14:editId="4513E11C">
                <wp:simplePos x="0" y="0"/>
                <wp:positionH relativeFrom="column">
                  <wp:posOffset>-304800</wp:posOffset>
                </wp:positionH>
                <wp:positionV relativeFrom="paragraph">
                  <wp:posOffset>137795</wp:posOffset>
                </wp:positionV>
                <wp:extent cx="6800850" cy="1466850"/>
                <wp:effectExtent l="9525" t="6350" r="9525" b="12700"/>
                <wp:wrapNone/>
                <wp:docPr id="5" name="Rounded 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CFE9C" w14:textId="77777777" w:rsidR="004E5BDA" w:rsidRDefault="004E5BDA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وسایل کمک آموزشی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7C49E8B" w14:textId="70CAEC65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</w:t>
                            </w:r>
                            <w:r w:rsidR="004E5BDA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کامپیوتر                    </w:t>
                            </w:r>
                          </w:p>
                          <w:p w14:paraId="0F93BAEA" w14:textId="77777777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پروژکتور </w:t>
                            </w:r>
                          </w:p>
                          <w:p w14:paraId="04BEBCFC" w14:textId="31766DCA" w:rsidR="004E5BDA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  وایت برد</w:t>
                            </w:r>
                          </w:p>
                          <w:p w14:paraId="2464B098" w14:textId="77777777" w:rsidR="004E5BDA" w:rsidRDefault="004E5BDA" w:rsidP="004E5BDA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45D76EAA" w14:textId="77777777" w:rsidR="004E5BDA" w:rsidRDefault="004E5BDA" w:rsidP="004E5BD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21B4B2" id="Rounded Rectangle 24" o:spid="_x0000_s1036" style="position:absolute;left:0;text-align:left;margin-left:-24pt;margin-top:10.85pt;width:535.5pt;height:115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" fillcolor="#fbe4d5 [661]" strokecolor="#c45911 [2405]" strokeweight="1pt">
                <v:stroke joinstyle="miter"/>
                <v:textbox>
                  <w:txbxContent>
                    <w:p w14:paraId="1D7CFE9C" w14:textId="77777777" w:rsidR="004E5BDA" w:rsidRDefault="004E5BDA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وسایل کمک آموزشی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77C49E8B" w14:textId="70CAEC65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</w:t>
                      </w:r>
                      <w:r w:rsidR="004E5BDA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کامپیوتر                    </w:t>
                      </w:r>
                    </w:p>
                    <w:p w14:paraId="0F93BAEA" w14:textId="77777777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پروژکتور </w:t>
                      </w:r>
                    </w:p>
                    <w:p w14:paraId="04BEBCFC" w14:textId="31766DCA" w:rsidR="004E5BDA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  وایت برد</w:t>
                      </w:r>
                    </w:p>
                    <w:p w14:paraId="2464B098" w14:textId="77777777" w:rsidR="004E5BDA" w:rsidRDefault="004E5BDA" w:rsidP="004E5BDA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45D76EAA" w14:textId="77777777" w:rsidR="004E5BDA" w:rsidRDefault="004E5BDA" w:rsidP="004E5BDA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FD40475" w14:textId="77777777" w:rsidR="00AB17CB" w:rsidRDefault="00AB17CB" w:rsidP="00AB17CB">
      <w:pPr>
        <w:jc w:val="right"/>
        <w:rPr>
          <w:rtl/>
          <w:lang w:bidi="fa-IR"/>
        </w:rPr>
      </w:pPr>
    </w:p>
    <w:p w14:paraId="23BBC64F" w14:textId="77777777" w:rsidR="00AB17CB" w:rsidRDefault="00AB17CB" w:rsidP="00AB17CB">
      <w:pPr>
        <w:jc w:val="right"/>
        <w:rPr>
          <w:rtl/>
          <w:lang w:bidi="fa-IR"/>
        </w:rPr>
      </w:pPr>
    </w:p>
    <w:p w14:paraId="75B39B50" w14:textId="77777777" w:rsidR="00AB17CB" w:rsidRDefault="00AB17CB" w:rsidP="00AB17CB">
      <w:pPr>
        <w:jc w:val="right"/>
        <w:rPr>
          <w:rtl/>
          <w:lang w:bidi="fa-IR"/>
        </w:rPr>
      </w:pPr>
    </w:p>
    <w:p w14:paraId="065A4B5F" w14:textId="77777777" w:rsidR="00AB17CB" w:rsidRDefault="00AB17CB" w:rsidP="00AB17CB">
      <w:pPr>
        <w:jc w:val="right"/>
        <w:rPr>
          <w:rtl/>
          <w:lang w:bidi="fa-IR"/>
        </w:rPr>
      </w:pPr>
    </w:p>
    <w:p w14:paraId="510A2000" w14:textId="77777777" w:rsidR="00AB17CB" w:rsidRDefault="00AB17CB" w:rsidP="00AB17CB">
      <w:pPr>
        <w:jc w:val="right"/>
        <w:rPr>
          <w:rtl/>
          <w:lang w:bidi="fa-IR"/>
        </w:rPr>
      </w:pPr>
    </w:p>
    <w:p w14:paraId="0C7A8B73" w14:textId="77777777" w:rsidR="00AB17CB" w:rsidRDefault="00AB17CB" w:rsidP="00AB17CB">
      <w:pPr>
        <w:jc w:val="right"/>
        <w:rPr>
          <w:rtl/>
          <w:lang w:bidi="fa-IR"/>
        </w:rPr>
      </w:pPr>
    </w:p>
    <w:p w14:paraId="5A876175" w14:textId="6509EA6E" w:rsidR="00532827" w:rsidRDefault="002E6954">
      <w:pPr>
        <w:rPr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16D9116" wp14:editId="084548E3">
                <wp:simplePos x="0" y="0"/>
                <wp:positionH relativeFrom="column">
                  <wp:posOffset>-285750</wp:posOffset>
                </wp:positionH>
                <wp:positionV relativeFrom="paragraph">
                  <wp:posOffset>89535</wp:posOffset>
                </wp:positionV>
                <wp:extent cx="6762750" cy="1466850"/>
                <wp:effectExtent l="9525" t="6350" r="9525" b="12700"/>
                <wp:wrapNone/>
                <wp:docPr id="4" name="Rounded 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A8D7" w14:textId="77777777" w:rsidR="003456A5" w:rsidRDefault="00436932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شیوه (های) 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ارزشیابی</w:t>
                            </w:r>
                            <w:r w:rsidR="00515943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های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5465A72A" w14:textId="77777777" w:rsidR="00CB497B" w:rsidRPr="00CB497B" w:rsidRDefault="003456A5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 w:rsidR="00CB497B"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آزمون پایان ترم </w:t>
                            </w:r>
                          </w:p>
                          <w:p w14:paraId="5ACAE2FB" w14:textId="19CEB0D6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ارائه کلاسی </w:t>
                            </w:r>
                          </w:p>
                          <w:p w14:paraId="34728E8D" w14:textId="77777777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حضور منظم و  مشارکت در فعالیت های کلاسی </w:t>
                            </w:r>
                          </w:p>
                          <w:p w14:paraId="763FFBF8" w14:textId="29D3891F" w:rsidR="003456A5" w:rsidRPr="009D4F57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پرسش و پاسخ     </w:t>
                            </w:r>
                            <w:r w:rsidR="003456A5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</w:p>
                          <w:p w14:paraId="0FB25E52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8D921C4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CF13BF6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5D962B73" w14:textId="77777777" w:rsidR="003456A5" w:rsidRDefault="003456A5" w:rsidP="003456A5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650DC7DF" w14:textId="77777777" w:rsidR="003456A5" w:rsidRDefault="003456A5" w:rsidP="003456A5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6D9116" id="Rounded Rectangle 25" o:spid="_x0000_s1037" style="position:absolute;margin-left:-22.5pt;margin-top:7.05pt;width:532.5pt;height:115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" fillcolor="#dae3f3" strokecolor="#41719c" strokeweight="1pt">
                <v:stroke joinstyle="miter"/>
                <v:textbox>
                  <w:txbxContent>
                    <w:p w14:paraId="1F1EA8D7" w14:textId="77777777" w:rsidR="003456A5" w:rsidRDefault="00436932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شیوه (های) 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ارزشیابی</w:t>
                      </w:r>
                      <w:r w:rsidR="00515943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های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5465A72A" w14:textId="77777777" w:rsidR="00CB497B" w:rsidRPr="00CB497B" w:rsidRDefault="003456A5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 w:rsidR="00CB497B"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آزمون پایان ترم </w:t>
                      </w:r>
                    </w:p>
                    <w:p w14:paraId="5ACAE2FB" w14:textId="19CEB0D6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ارائه کلاسی </w:t>
                      </w:r>
                    </w:p>
                    <w:p w14:paraId="34728E8D" w14:textId="77777777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حضور منظم و  مشارکت در فعالیت های کلاسی </w:t>
                      </w:r>
                    </w:p>
                    <w:p w14:paraId="763FFBF8" w14:textId="29D3891F" w:rsidR="003456A5" w:rsidRPr="009D4F57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پرسش و پاسخ     </w:t>
                      </w:r>
                      <w:r w:rsidR="003456A5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</w:p>
                    <w:p w14:paraId="0FB25E52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8D921C4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CF13BF6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5D962B73" w14:textId="77777777" w:rsidR="003456A5" w:rsidRDefault="003456A5" w:rsidP="003456A5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650DC7DF" w14:textId="77777777" w:rsidR="003456A5" w:rsidRDefault="003456A5" w:rsidP="003456A5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21B4B2" wp14:editId="20B680D9">
                <wp:simplePos x="0" y="0"/>
                <wp:positionH relativeFrom="column">
                  <wp:posOffset>-323850</wp:posOffset>
                </wp:positionH>
                <wp:positionV relativeFrom="paragraph">
                  <wp:posOffset>1670685</wp:posOffset>
                </wp:positionV>
                <wp:extent cx="6800850" cy="1466850"/>
                <wp:effectExtent l="9525" t="6350" r="9525" b="12700"/>
                <wp:wrapNone/>
                <wp:docPr id="3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F80C6" w14:textId="77777777" w:rsidR="00AB15A9" w:rsidRDefault="00AB15A9" w:rsidP="00AB15A9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>موضوع ه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پ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شنهاد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ر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ارائه دانشجو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ان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: </w:t>
                            </w:r>
                          </w:p>
                          <w:p w14:paraId="3409C513" w14:textId="5B5B274B" w:rsidR="004626D5" w:rsidRDefault="002F6E3D" w:rsidP="00D8708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bidi/>
                              <w:rPr>
                                <w:rFonts w:cs="B Mitra"/>
                                <w:color w:val="000000" w:themeColor="text1"/>
                                <w:lang w:bidi="fa-IR"/>
                              </w:rPr>
                            </w:pP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>کاربرد هوش مصنوع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در تشخ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ص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و پ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ش‌ب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ن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ب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مار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ها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>: مطالعه در مورد روش‌ها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هوش مصنوع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مانند شبکه‌ها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عصب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و الگور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تم‌ها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ادگ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ر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ماش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ن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را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تشخ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ص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و پ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ش‌ب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ن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ب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مار</w:t>
                            </w:r>
                            <w:r w:rsidRPr="002F6E3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‌</w:t>
                            </w:r>
                            <w:r w:rsidRPr="002F6E3D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ها</w:t>
                            </w:r>
                            <w:r w:rsidRPr="002F6E3D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مانند</w:t>
                            </w:r>
                            <w:r w:rsidR="00D87089" w:rsidRPr="00D87089">
                              <w:rPr>
                                <w:rtl/>
                              </w:rPr>
                              <w:t xml:space="preserve"> </w:t>
                            </w:r>
                            <w:r w:rsidR="00D87089" w:rsidRPr="00D87089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>سرطان پستان، د</w:t>
                            </w:r>
                            <w:r w:rsidR="00D87089" w:rsidRPr="00D87089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D87089" w:rsidRPr="00D87089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ابت،</w:t>
                            </w:r>
                            <w:r w:rsidR="00D87089" w:rsidRPr="00D87089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پرفشار</w:t>
                            </w:r>
                            <w:r w:rsidR="00D87089" w:rsidRPr="00D87089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D87089" w:rsidRPr="00D87089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خون و غ</w:t>
                            </w:r>
                            <w:r w:rsidR="00D87089" w:rsidRPr="00D87089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D87089" w:rsidRPr="00D87089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ره</w:t>
                            </w:r>
                            <w:r w:rsidR="00875329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.</w:t>
                            </w:r>
                          </w:p>
                          <w:p w14:paraId="52FF6227" w14:textId="1E891C56" w:rsidR="00D87089" w:rsidRPr="00AB15A9" w:rsidRDefault="00D87089" w:rsidP="00D8708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bidi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معرفی و آشنایی با نرم افزارهای مربوط به مامایی و بهداشت باروری</w:t>
                            </w:r>
                          </w:p>
                          <w:p w14:paraId="007BAF08" w14:textId="77777777" w:rsidR="00AB15A9" w:rsidRDefault="00AB15A9" w:rsidP="00AB15A9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21B4B2" id="AutoShape 18" o:spid="_x0000_s1038" style="position:absolute;margin-left:-25.5pt;margin-top:131.55pt;width:535.5pt;height:115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" fillcolor="#fbe4d5 [661]" strokecolor="#c45911 [2405]" strokeweight="1pt">
                <v:stroke joinstyle="miter"/>
                <v:textbox>
                  <w:txbxContent>
                    <w:p w14:paraId="45FF80C6" w14:textId="77777777" w:rsidR="00AB15A9" w:rsidRDefault="00AB15A9" w:rsidP="00AB15A9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>موضوع ه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پ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شنهاد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بر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ارائه دانشجو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ان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: </w:t>
                      </w:r>
                    </w:p>
                    <w:p w14:paraId="3409C513" w14:textId="5B5B274B" w:rsidR="004626D5" w:rsidRDefault="002F6E3D" w:rsidP="00D8708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bidi/>
                        <w:rPr>
                          <w:rFonts w:cs="B Mitra"/>
                          <w:color w:val="000000" w:themeColor="text1"/>
                          <w:lang w:bidi="fa-IR"/>
                        </w:rPr>
                      </w:pP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>کاربرد هوش مصنوع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در تشخ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ص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و پ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ش‌ب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ن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ب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مار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ها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>: مطالعه در مورد روش‌ها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هوش مصنوع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مانند شبکه‌ها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عصب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و الگور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تم‌ها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ادگ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ر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ماش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ن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برا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تشخ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ص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و پ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ش‌ب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ن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ب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مار</w:t>
                      </w:r>
                      <w:r w:rsidRPr="002F6E3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‌</w:t>
                      </w:r>
                      <w:r w:rsidRPr="002F6E3D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ها</w:t>
                      </w:r>
                      <w:r w:rsidRPr="002F6E3D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مانند</w:t>
                      </w:r>
                      <w:r w:rsidR="00D87089" w:rsidRPr="00D87089">
                        <w:rPr>
                          <w:rtl/>
                        </w:rPr>
                        <w:t xml:space="preserve"> </w:t>
                      </w:r>
                      <w:r w:rsidR="00D87089" w:rsidRPr="00D87089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>سرطان پستان، د</w:t>
                      </w:r>
                      <w:r w:rsidR="00D87089" w:rsidRPr="00D87089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D87089" w:rsidRPr="00D87089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ابت،</w:t>
                      </w:r>
                      <w:r w:rsidR="00D87089" w:rsidRPr="00D87089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پرفشار</w:t>
                      </w:r>
                      <w:r w:rsidR="00D87089" w:rsidRPr="00D87089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D87089" w:rsidRPr="00D87089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خون و غ</w:t>
                      </w:r>
                      <w:r w:rsidR="00D87089" w:rsidRPr="00D87089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D87089" w:rsidRPr="00D87089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ره</w:t>
                      </w:r>
                      <w:r w:rsidR="00875329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.</w:t>
                      </w:r>
                    </w:p>
                    <w:p w14:paraId="52FF6227" w14:textId="1E891C56" w:rsidR="00D87089" w:rsidRPr="00AB15A9" w:rsidRDefault="00D87089" w:rsidP="00D8708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bidi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معرفی و آشنایی با نرم افزارهای مربوط به مامایی و بهداشت باروری</w:t>
                      </w:r>
                    </w:p>
                    <w:p w14:paraId="007BAF08" w14:textId="77777777" w:rsidR="00AB15A9" w:rsidRDefault="00AB15A9" w:rsidP="00AB15A9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532827">
        <w:rPr>
          <w:lang w:bidi="fa-IR"/>
        </w:rPr>
        <w:br w:type="page"/>
      </w:r>
    </w:p>
    <w:p w14:paraId="5F46F13D" w14:textId="4AE205D1" w:rsidR="00532827" w:rsidRPr="00DD53B5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F83B73A" wp14:editId="7FFDE909">
                <wp:simplePos x="0" y="0"/>
                <wp:positionH relativeFrom="margin">
                  <wp:posOffset>-533400</wp:posOffset>
                </wp:positionH>
                <wp:positionV relativeFrom="paragraph">
                  <wp:posOffset>149860</wp:posOffset>
                </wp:positionV>
                <wp:extent cx="6991350" cy="6485255"/>
                <wp:effectExtent l="0" t="0" r="0" b="0"/>
                <wp:wrapNone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91350" cy="6485255"/>
                        </a:xfrm>
                        <a:prstGeom prst="round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ED7D31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FA1AC91" w14:textId="77777777" w:rsidR="00532827" w:rsidRDefault="00532827" w:rsidP="00532827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منابع مورد استفاده (فارسی و انگلیسی):</w:t>
                            </w:r>
                          </w:p>
                          <w:p w14:paraId="3F82FEE4" w14:textId="77777777" w:rsidR="00532827" w:rsidRPr="009D4F5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2F1C3F10" w14:textId="77777777" w:rsidR="00232E0C" w:rsidRPr="00724D24" w:rsidRDefault="00232E0C" w:rsidP="00232E0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spacing w:line="240" w:lineRule="auto"/>
                              <w:rPr>
                                <w:rFonts w:ascii="Arabic Typesetting" w:hAnsi="Arabic Typesetting" w:cs="B Nazanin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724D24">
                              <w:rPr>
                                <w:rFonts w:ascii="Arabic Typesetting" w:hAnsi="Arabic Typesetting" w:cs="B Nazanin"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مجموعه کتابهای </w:t>
                            </w:r>
                            <w:r w:rsidRPr="00724D24">
                              <w:rPr>
                                <w:rFonts w:ascii="Arabic Typesetting" w:hAnsi="Arabic Typesetting" w:cs="B Nazanin"/>
                                <w:color w:val="000000" w:themeColor="text1"/>
                                <w:sz w:val="28"/>
                                <w:szCs w:val="28"/>
                                <w:lang w:bidi="fa-IR"/>
                              </w:rPr>
                              <w:t>ICDL</w:t>
                            </w:r>
                            <w:r w:rsidRPr="00724D24">
                              <w:rPr>
                                <w:rFonts w:ascii="Arabic Typesetting" w:hAnsi="Arabic Typesetting" w:cs="B Nazanin"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برای مهارتهای ویندوز و آفیس و اینترنت</w:t>
                            </w:r>
                          </w:p>
                          <w:p w14:paraId="69AC098C" w14:textId="77777777" w:rsidR="00232E0C" w:rsidRPr="00724D24" w:rsidRDefault="00232E0C" w:rsidP="00232E0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spacing w:line="240" w:lineRule="auto"/>
                              <w:rPr>
                                <w:rFonts w:ascii="Arabic Typesetting" w:hAnsi="Arabic Typesetting" w:cs="B Nazanin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724D24">
                              <w:rPr>
                                <w:rFonts w:ascii="Arabic Typesetting" w:hAnsi="Arabic Typesetting" w:cs="B Nazanin"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منابع معتبر فارسی و انگلیسی موجود در  اینترنت</w:t>
                            </w:r>
                          </w:p>
                          <w:p w14:paraId="21E0EACC" w14:textId="64306193" w:rsidR="004161A8" w:rsidRDefault="004161A8" w:rsidP="00232E0C">
                            <w:pPr>
                              <w:ind w:left="360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83B73A" id="Rounded Rectangle 1" o:spid="_x0000_s1039" style="position:absolute;left:0;text-align:left;margin-left:-42pt;margin-top:11.8pt;width:550.5pt;height:510.6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" fillcolor="#fbe5d6" strokecolor="#c55a11" strokeweight="1pt">
                <v:stroke joinstyle="miter"/>
                <v:path arrowok="t"/>
                <v:textbox>
                  <w:txbxContent>
                    <w:p w14:paraId="3FA1AC91" w14:textId="77777777" w:rsidR="00532827" w:rsidRDefault="00532827" w:rsidP="00532827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منابع مورد استفاده (فارسی و انگلیسی):</w:t>
                      </w:r>
                    </w:p>
                    <w:p w14:paraId="3F82FEE4" w14:textId="77777777" w:rsidR="00532827" w:rsidRPr="009D4F5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2F1C3F10" w14:textId="77777777" w:rsidR="00232E0C" w:rsidRPr="00724D24" w:rsidRDefault="00232E0C" w:rsidP="00232E0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bidi/>
                        <w:spacing w:line="240" w:lineRule="auto"/>
                        <w:rPr>
                          <w:rFonts w:ascii="Arabic Typesetting" w:hAnsi="Arabic Typesetting" w:cs="B Nazanin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724D24">
                        <w:rPr>
                          <w:rFonts w:ascii="Arabic Typesetting" w:hAnsi="Arabic Typesetting" w:cs="B Nazanin" w:hint="cs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  <w:t xml:space="preserve">مجموعه کتابهای </w:t>
                      </w:r>
                      <w:r w:rsidRPr="00724D24">
                        <w:rPr>
                          <w:rFonts w:ascii="Arabic Typesetting" w:hAnsi="Arabic Typesetting" w:cs="B Nazanin"/>
                          <w:color w:val="000000" w:themeColor="text1"/>
                          <w:sz w:val="28"/>
                          <w:szCs w:val="28"/>
                          <w:lang w:bidi="fa-IR"/>
                        </w:rPr>
                        <w:t>ICDL</w:t>
                      </w:r>
                      <w:r w:rsidRPr="00724D24">
                        <w:rPr>
                          <w:rFonts w:ascii="Arabic Typesetting" w:hAnsi="Arabic Typesetting" w:cs="B Nazanin" w:hint="cs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  <w:t xml:space="preserve"> برای مهارتهای ویندوز و آفیس و اینترنت</w:t>
                      </w:r>
                    </w:p>
                    <w:p w14:paraId="69AC098C" w14:textId="77777777" w:rsidR="00232E0C" w:rsidRPr="00724D24" w:rsidRDefault="00232E0C" w:rsidP="00232E0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bidi/>
                        <w:spacing w:line="240" w:lineRule="auto"/>
                        <w:rPr>
                          <w:rFonts w:ascii="Arabic Typesetting" w:hAnsi="Arabic Typesetting" w:cs="B Nazanin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724D24">
                        <w:rPr>
                          <w:rFonts w:ascii="Arabic Typesetting" w:hAnsi="Arabic Typesetting" w:cs="B Nazanin" w:hint="cs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  <w:t>منابع معتبر فارسی و انگلیسی موجود در  اینترنت</w:t>
                      </w:r>
                    </w:p>
                    <w:p w14:paraId="21E0EACC" w14:textId="64306193" w:rsidR="004161A8" w:rsidRDefault="004161A8" w:rsidP="00232E0C">
                      <w:pPr>
                        <w:ind w:left="360"/>
                        <w:rPr>
                          <w:lang w:bidi="fa-IR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532827" w:rsidRPr="00DD53B5" w:rsidSect="00452A7C">
      <w:headerReference w:type="default" r:id="rId8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31AEF3" w14:textId="77777777" w:rsidR="009B721E" w:rsidRDefault="009B721E" w:rsidP="00DD53B5">
      <w:pPr>
        <w:spacing w:after="0" w:line="240" w:lineRule="auto"/>
      </w:pPr>
      <w:r>
        <w:separator/>
      </w:r>
    </w:p>
  </w:endnote>
  <w:endnote w:type="continuationSeparator" w:id="0">
    <w:p w14:paraId="7C9DA188" w14:textId="77777777" w:rsidR="009B721E" w:rsidRDefault="009B721E" w:rsidP="00DD5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abic Typesetting">
    <w:altName w:val="Courier New"/>
    <w:charset w:val="00"/>
    <w:family w:val="script"/>
    <w:pitch w:val="variable"/>
    <w:sig w:usb0="80002007" w:usb1="80000000" w:usb2="00000008" w:usb3="00000000" w:csb0="000000D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756C5B" w14:textId="77777777" w:rsidR="009B721E" w:rsidRDefault="009B721E" w:rsidP="00DD53B5">
      <w:pPr>
        <w:spacing w:after="0" w:line="240" w:lineRule="auto"/>
      </w:pPr>
      <w:r>
        <w:separator/>
      </w:r>
    </w:p>
  </w:footnote>
  <w:footnote w:type="continuationSeparator" w:id="0">
    <w:p w14:paraId="0DBFB144" w14:textId="77777777" w:rsidR="009B721E" w:rsidRDefault="009B721E" w:rsidP="00DD53B5">
      <w:pPr>
        <w:spacing w:after="0" w:line="240" w:lineRule="auto"/>
      </w:pPr>
      <w:r>
        <w:continuationSeparator/>
      </w:r>
    </w:p>
  </w:footnote>
  <w:footnote w:id="1">
    <w:p w14:paraId="1FE1164B" w14:textId="77777777" w:rsidR="00822E02" w:rsidRPr="00945D59" w:rsidRDefault="00822E02" w:rsidP="00822E02">
      <w:pPr>
        <w:pStyle w:val="FootnoteText"/>
        <w:bidi/>
        <w:rPr>
          <w:rFonts w:cs="B Mitra"/>
        </w:rPr>
      </w:pPr>
      <w:r w:rsidRPr="00945D59">
        <w:rPr>
          <w:rStyle w:val="FootnoteReference"/>
          <w:rFonts w:cs="B Mitra"/>
        </w:rPr>
        <w:footnoteRef/>
      </w:r>
      <w:r w:rsidRPr="00945D59">
        <w:rPr>
          <w:rFonts w:cs="B Mitra"/>
        </w:rPr>
        <w:t xml:space="preserve"> </w:t>
      </w:r>
      <w:r w:rsidRPr="00945D59">
        <w:rPr>
          <w:rFonts w:cs="B Mitra" w:hint="cs"/>
          <w:rtl/>
        </w:rPr>
        <w:t xml:space="preserve">منظور از اهداف رفتاری، </w:t>
      </w:r>
      <w:r w:rsidRPr="00945D59">
        <w:rPr>
          <w:rFonts w:cs="B Mitra"/>
          <w:rtl/>
        </w:rPr>
        <w:t xml:space="preserve">بیان انتظارات اساتید برحسب رفتار قابل مشاهده و اندازه گیري </w:t>
      </w:r>
      <w:r w:rsidRPr="00945D59">
        <w:rPr>
          <w:rFonts w:cs="B Mitra" w:hint="cs"/>
          <w:rtl/>
        </w:rPr>
        <w:t xml:space="preserve">می باشد و با افعال رفتاری همچون </w:t>
      </w:r>
      <w:r w:rsidRPr="00945D59">
        <w:rPr>
          <w:rFonts w:cs="B Mitra"/>
          <w:rtl/>
        </w:rPr>
        <w:t>تحليل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پيش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بين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توضيح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دا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مجزا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تقسيم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نوشتن</w:t>
      </w:r>
      <w:r>
        <w:rPr>
          <w:rFonts w:cs="B Mitra" w:hint="cs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محاسبه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شيدن</w:t>
      </w:r>
      <w:r w:rsidRPr="00945D59">
        <w:rPr>
          <w:rFonts w:cs="B Mitra" w:hint="cs"/>
          <w:rtl/>
        </w:rPr>
        <w:t xml:space="preserve"> و ... بیان می شود</w:t>
      </w:r>
      <w:r>
        <w:rPr>
          <w:rFonts w:cs="B Mitra" w:hint="cs"/>
          <w:rtl/>
        </w:rPr>
        <w:t>.</w:t>
      </w:r>
    </w:p>
    <w:p w14:paraId="1920F5B2" w14:textId="77777777" w:rsidR="00822E02" w:rsidRDefault="00822E02" w:rsidP="00822E02">
      <w:pPr>
        <w:pStyle w:val="FootnoteText"/>
        <w:bidi/>
        <w:rPr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E3855" w14:textId="61C02520" w:rsidR="00DD53B5" w:rsidRPr="00DD53B5" w:rsidRDefault="005A6090" w:rsidP="00DD53B5">
    <w:pPr>
      <w:bidi/>
      <w:spacing w:after="0" w:line="240" w:lineRule="auto"/>
      <w:rPr>
        <w:rFonts w:cs="B Titr"/>
        <w:b/>
        <w:bCs/>
        <w:sz w:val="20"/>
        <w:szCs w:val="20"/>
        <w:rtl/>
        <w:lang w:bidi="fa-IR"/>
      </w:rPr>
    </w:pPr>
    <w:r>
      <w:rPr>
        <w:rFonts w:cs="B Titr" w:hint="cs"/>
        <w:b/>
        <w:bCs/>
        <w:noProof/>
        <w:sz w:val="20"/>
        <w:szCs w:val="20"/>
        <w:rtl/>
      </w:rPr>
      <w:drawing>
        <wp:anchor distT="0" distB="0" distL="114300" distR="114300" simplePos="0" relativeHeight="251658240" behindDoc="1" locked="0" layoutInCell="1" allowOverlap="1" wp14:anchorId="5C8D69AA" wp14:editId="115E8B2B">
          <wp:simplePos x="0" y="0"/>
          <wp:positionH relativeFrom="column">
            <wp:posOffset>5638800</wp:posOffset>
          </wp:positionH>
          <wp:positionV relativeFrom="paragraph">
            <wp:posOffset>-242570</wp:posOffset>
          </wp:positionV>
          <wp:extent cx="1000125" cy="1106303"/>
          <wp:effectExtent l="0" t="0" r="0" b="0"/>
          <wp:wrapTight wrapText="bothSides">
            <wp:wrapPolygon edited="0">
              <wp:start x="0" y="0"/>
              <wp:lineTo x="0" y="21203"/>
              <wp:lineTo x="20983" y="21203"/>
              <wp:lineTo x="2098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11063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                                                             </w:t>
    </w:r>
    <w:r>
      <w:rPr>
        <w:rFonts w:cs="B Titr"/>
        <w:b/>
        <w:bCs/>
        <w:sz w:val="20"/>
        <w:szCs w:val="20"/>
        <w:lang w:bidi="fa-IR"/>
      </w:rPr>
      <w:t xml:space="preserve">                       </w:t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دفتر توسعه آموزش (</w:t>
    </w:r>
    <w:r w:rsidR="00DD53B5" w:rsidRPr="00DD53B5">
      <w:rPr>
        <w:rFonts w:cs="B Titr"/>
        <w:b/>
        <w:bCs/>
        <w:sz w:val="20"/>
        <w:szCs w:val="20"/>
        <w:lang w:bidi="fa-IR"/>
      </w:rPr>
      <w:t>EDO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67C3EAD2" w14:textId="40EE6352" w:rsidR="00DD53B5" w:rsidRDefault="00DD53B5" w:rsidP="00DD53B5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  <w:r>
      <w:rPr>
        <w:rFonts w:cs="B Titr" w:hint="cs"/>
        <w:b/>
        <w:bCs/>
        <w:sz w:val="20"/>
        <w:szCs w:val="20"/>
        <w:rtl/>
        <w:lang w:bidi="fa-IR"/>
      </w:rPr>
      <w:t xml:space="preserve"> </w:t>
    </w:r>
    <w:r w:rsidRPr="00DD53B5">
      <w:rPr>
        <w:rFonts w:cs="B Titr" w:hint="cs"/>
        <w:b/>
        <w:bCs/>
        <w:sz w:val="20"/>
        <w:szCs w:val="20"/>
        <w:rtl/>
        <w:lang w:bidi="fa-IR"/>
      </w:rPr>
      <w:t>طرح دوره (</w:t>
    </w:r>
    <w:r w:rsidRPr="00DD53B5">
      <w:rPr>
        <w:rFonts w:cs="B Titr"/>
        <w:b/>
        <w:bCs/>
        <w:sz w:val="20"/>
        <w:szCs w:val="20"/>
        <w:lang w:bidi="fa-IR"/>
      </w:rPr>
      <w:t>Course Plan</w:t>
    </w:r>
    <w:r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14651DA1" w14:textId="3B9410DB" w:rsidR="005A6090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</w:p>
  <w:p w14:paraId="3A5779E6" w14:textId="77777777" w:rsidR="005A6090" w:rsidRPr="00DD53B5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rtl/>
        <w:lang w:bidi="fa-IR"/>
      </w:rPr>
    </w:pPr>
  </w:p>
  <w:p w14:paraId="6214613D" w14:textId="77777777" w:rsidR="00DD53B5" w:rsidRDefault="00DD53B5" w:rsidP="00DD53B5">
    <w:pPr>
      <w:pStyle w:val="Header"/>
      <w:tabs>
        <w:tab w:val="left" w:pos="3375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E36D5"/>
    <w:multiLevelType w:val="hybridMultilevel"/>
    <w:tmpl w:val="7A989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E43C1"/>
    <w:multiLevelType w:val="hybridMultilevel"/>
    <w:tmpl w:val="D30AA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8B850C0">
      <w:start w:val="14"/>
      <w:numFmt w:val="bullet"/>
      <w:lvlText w:val="-"/>
      <w:lvlJc w:val="left"/>
      <w:pPr>
        <w:ind w:left="6795" w:hanging="5715"/>
      </w:pPr>
      <w:rPr>
        <w:rFonts w:asciiTheme="minorHAnsi" w:eastAsiaTheme="minorHAnsi" w:hAnsiTheme="minorHAnsi" w:cs="B Mitra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B50CF"/>
    <w:multiLevelType w:val="hybridMultilevel"/>
    <w:tmpl w:val="16621BA8"/>
    <w:lvl w:ilvl="0" w:tplc="92EA9D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81492D"/>
    <w:multiLevelType w:val="hybridMultilevel"/>
    <w:tmpl w:val="FE1E4EEA"/>
    <w:lvl w:ilvl="0" w:tplc="A1A0E732">
      <w:start w:val="14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Mitra" w:hint="default"/>
        <w:color w:val="000000" w:themeColor="tex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C40FE"/>
    <w:multiLevelType w:val="hybridMultilevel"/>
    <w:tmpl w:val="FE580B6A"/>
    <w:lvl w:ilvl="0" w:tplc="674E9F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ED20B1"/>
    <w:multiLevelType w:val="hybridMultilevel"/>
    <w:tmpl w:val="A10232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D20E7"/>
    <w:multiLevelType w:val="hybridMultilevel"/>
    <w:tmpl w:val="89F05258"/>
    <w:lvl w:ilvl="0" w:tplc="9AC27096">
      <w:start w:val="1"/>
      <w:numFmt w:val="bullet"/>
      <w:lvlText w:val="-"/>
      <w:lvlJc w:val="left"/>
      <w:pPr>
        <w:ind w:left="2670" w:hanging="231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MzU2MjAyMTU2M7JQ0lEKTi0uzszPAykwqgUAvD+ukywAAAA="/>
  </w:docVars>
  <w:rsids>
    <w:rsidRoot w:val="00627BFA"/>
    <w:rsid w:val="00032E0A"/>
    <w:rsid w:val="0004324A"/>
    <w:rsid w:val="000772F0"/>
    <w:rsid w:val="00085030"/>
    <w:rsid w:val="00135658"/>
    <w:rsid w:val="0017349D"/>
    <w:rsid w:val="0018231C"/>
    <w:rsid w:val="0019152D"/>
    <w:rsid w:val="001F2A86"/>
    <w:rsid w:val="00221868"/>
    <w:rsid w:val="00232E0C"/>
    <w:rsid w:val="00235C74"/>
    <w:rsid w:val="002541BB"/>
    <w:rsid w:val="00260039"/>
    <w:rsid w:val="002671D5"/>
    <w:rsid w:val="00272B2A"/>
    <w:rsid w:val="0027379C"/>
    <w:rsid w:val="00274F0E"/>
    <w:rsid w:val="002A3C77"/>
    <w:rsid w:val="002D44A2"/>
    <w:rsid w:val="002E6954"/>
    <w:rsid w:val="002E6B8C"/>
    <w:rsid w:val="002F2AC9"/>
    <w:rsid w:val="002F6E3D"/>
    <w:rsid w:val="003038E2"/>
    <w:rsid w:val="00324BD8"/>
    <w:rsid w:val="003456A5"/>
    <w:rsid w:val="003839AF"/>
    <w:rsid w:val="00396AED"/>
    <w:rsid w:val="003A1C90"/>
    <w:rsid w:val="003B682B"/>
    <w:rsid w:val="003C1667"/>
    <w:rsid w:val="003C62E3"/>
    <w:rsid w:val="003E04EE"/>
    <w:rsid w:val="003E38FF"/>
    <w:rsid w:val="003E45FB"/>
    <w:rsid w:val="003F0A4E"/>
    <w:rsid w:val="00401CF2"/>
    <w:rsid w:val="004161A8"/>
    <w:rsid w:val="0041676F"/>
    <w:rsid w:val="00423658"/>
    <w:rsid w:val="00436932"/>
    <w:rsid w:val="00452A7C"/>
    <w:rsid w:val="004547F3"/>
    <w:rsid w:val="004626D5"/>
    <w:rsid w:val="00481F3B"/>
    <w:rsid w:val="004B2C20"/>
    <w:rsid w:val="004B5F45"/>
    <w:rsid w:val="004E041D"/>
    <w:rsid w:val="004E5BDA"/>
    <w:rsid w:val="004F1B81"/>
    <w:rsid w:val="00511A84"/>
    <w:rsid w:val="00515943"/>
    <w:rsid w:val="005177E0"/>
    <w:rsid w:val="005302F5"/>
    <w:rsid w:val="00532827"/>
    <w:rsid w:val="0054596B"/>
    <w:rsid w:val="0054598B"/>
    <w:rsid w:val="0055706A"/>
    <w:rsid w:val="00594B12"/>
    <w:rsid w:val="005A4E20"/>
    <w:rsid w:val="005A6090"/>
    <w:rsid w:val="005C0AB8"/>
    <w:rsid w:val="005C3991"/>
    <w:rsid w:val="005D73ED"/>
    <w:rsid w:val="005D784D"/>
    <w:rsid w:val="00621241"/>
    <w:rsid w:val="00627BFA"/>
    <w:rsid w:val="0066707E"/>
    <w:rsid w:val="00681A80"/>
    <w:rsid w:val="006A39A0"/>
    <w:rsid w:val="006C5CAF"/>
    <w:rsid w:val="006E5B82"/>
    <w:rsid w:val="007308DC"/>
    <w:rsid w:val="007447E8"/>
    <w:rsid w:val="00773121"/>
    <w:rsid w:val="00780957"/>
    <w:rsid w:val="00800DEF"/>
    <w:rsid w:val="00822E02"/>
    <w:rsid w:val="008639BC"/>
    <w:rsid w:val="00875329"/>
    <w:rsid w:val="00875AEB"/>
    <w:rsid w:val="00892341"/>
    <w:rsid w:val="008B105F"/>
    <w:rsid w:val="008B7CD2"/>
    <w:rsid w:val="008C2B29"/>
    <w:rsid w:val="008C5684"/>
    <w:rsid w:val="008D0889"/>
    <w:rsid w:val="00906B70"/>
    <w:rsid w:val="00945D59"/>
    <w:rsid w:val="009520CA"/>
    <w:rsid w:val="00992D7D"/>
    <w:rsid w:val="009B07F7"/>
    <w:rsid w:val="009B721E"/>
    <w:rsid w:val="009B79E4"/>
    <w:rsid w:val="009D11D8"/>
    <w:rsid w:val="009D4F57"/>
    <w:rsid w:val="00A041DB"/>
    <w:rsid w:val="00A05448"/>
    <w:rsid w:val="00A112AD"/>
    <w:rsid w:val="00A3245A"/>
    <w:rsid w:val="00A54866"/>
    <w:rsid w:val="00A54869"/>
    <w:rsid w:val="00AB15A9"/>
    <w:rsid w:val="00AB17CB"/>
    <w:rsid w:val="00AD524D"/>
    <w:rsid w:val="00AE49DB"/>
    <w:rsid w:val="00B10201"/>
    <w:rsid w:val="00B14375"/>
    <w:rsid w:val="00B948B4"/>
    <w:rsid w:val="00BB034E"/>
    <w:rsid w:val="00BB3F9A"/>
    <w:rsid w:val="00BB410D"/>
    <w:rsid w:val="00BB4B56"/>
    <w:rsid w:val="00BC0949"/>
    <w:rsid w:val="00BE643A"/>
    <w:rsid w:val="00C03580"/>
    <w:rsid w:val="00C148ED"/>
    <w:rsid w:val="00C550DA"/>
    <w:rsid w:val="00CB497B"/>
    <w:rsid w:val="00CB7294"/>
    <w:rsid w:val="00D010DC"/>
    <w:rsid w:val="00D3166C"/>
    <w:rsid w:val="00D460B5"/>
    <w:rsid w:val="00D50911"/>
    <w:rsid w:val="00D6280A"/>
    <w:rsid w:val="00D87089"/>
    <w:rsid w:val="00D95CD0"/>
    <w:rsid w:val="00DA36CA"/>
    <w:rsid w:val="00DA7114"/>
    <w:rsid w:val="00DB1C77"/>
    <w:rsid w:val="00DB6E54"/>
    <w:rsid w:val="00DD53B5"/>
    <w:rsid w:val="00E046B8"/>
    <w:rsid w:val="00E06867"/>
    <w:rsid w:val="00E2326E"/>
    <w:rsid w:val="00E404F4"/>
    <w:rsid w:val="00E5075D"/>
    <w:rsid w:val="00E63D19"/>
    <w:rsid w:val="00E80B16"/>
    <w:rsid w:val="00E860CB"/>
    <w:rsid w:val="00E87964"/>
    <w:rsid w:val="00EB3FCD"/>
    <w:rsid w:val="00ED1EEE"/>
    <w:rsid w:val="00ED27C8"/>
    <w:rsid w:val="00EF5613"/>
    <w:rsid w:val="00F12C23"/>
    <w:rsid w:val="00F3166F"/>
    <w:rsid w:val="00F37171"/>
    <w:rsid w:val="00F50C93"/>
    <w:rsid w:val="00F751A8"/>
    <w:rsid w:val="00F80231"/>
    <w:rsid w:val="00F96A74"/>
    <w:rsid w:val="00FB4434"/>
    <w:rsid w:val="00FB7125"/>
    <w:rsid w:val="00FE57E0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3490C"/>
  <w15:docId w15:val="{BEA9E42B-6817-4996-B3F1-20D29B1AE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B70"/>
  </w:style>
  <w:style w:type="paragraph" w:styleId="Heading1">
    <w:name w:val="heading 1"/>
    <w:basedOn w:val="Normal"/>
    <w:next w:val="Normal"/>
    <w:link w:val="Heading1Char"/>
    <w:uiPriority w:val="9"/>
    <w:qFormat/>
    <w:rsid w:val="008B10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3B5"/>
  </w:style>
  <w:style w:type="paragraph" w:styleId="Footer">
    <w:name w:val="footer"/>
    <w:basedOn w:val="Normal"/>
    <w:link w:val="Foot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3B5"/>
  </w:style>
  <w:style w:type="table" w:styleId="TableGrid">
    <w:name w:val="Table Grid"/>
    <w:basedOn w:val="TableNormal"/>
    <w:uiPriority w:val="39"/>
    <w:rsid w:val="00452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5AE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447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47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47E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B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B5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F2AC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F2AC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B10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8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48F21D-A8BF-44C9-A767-D5DF9114B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dr hassan emami</cp:lastModifiedBy>
  <cp:revision>2</cp:revision>
  <dcterms:created xsi:type="dcterms:W3CDTF">2023-10-07T06:39:00Z</dcterms:created>
  <dcterms:modified xsi:type="dcterms:W3CDTF">2023-10-07T06:39:00Z</dcterms:modified>
</cp:coreProperties>
</file>